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9C425A" w14:textId="22A63543" w:rsidR="000B29F5" w:rsidRPr="00926385" w:rsidRDefault="00CF5DFE" w:rsidP="004F6F33">
      <w:pPr>
        <w:rPr>
          <w:rFonts w:ascii="Arial" w:hAnsi="Arial" w:cs="Arial"/>
          <w:b/>
          <w:sz w:val="28"/>
          <w:szCs w:val="28"/>
          <w:u w:val="single"/>
        </w:rPr>
      </w:pPr>
      <w:r w:rsidRPr="00926385">
        <w:rPr>
          <w:rFonts w:ascii="Arial" w:hAnsi="Arial" w:cs="Arial"/>
          <w:b/>
          <w:sz w:val="28"/>
          <w:szCs w:val="28"/>
          <w:u w:val="single"/>
        </w:rPr>
        <w:t xml:space="preserve">Title </w:t>
      </w:r>
      <w:r w:rsidR="000B29F5" w:rsidRPr="00926385">
        <w:rPr>
          <w:rFonts w:ascii="Arial" w:hAnsi="Arial" w:cs="Arial"/>
          <w:b/>
          <w:sz w:val="28"/>
          <w:szCs w:val="28"/>
          <w:u w:val="single"/>
        </w:rPr>
        <w:t>Slide</w:t>
      </w:r>
    </w:p>
    <w:p w14:paraId="0CAA51E3" w14:textId="77777777" w:rsidR="00FD2870" w:rsidRPr="00926385" w:rsidRDefault="00FD2870" w:rsidP="004F6F33">
      <w:pPr>
        <w:rPr>
          <w:rFonts w:ascii="Arial" w:hAnsi="Arial" w:cs="Arial"/>
          <w:b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bCs/>
          <w:noProof/>
          <w:kern w:val="24"/>
          <w:sz w:val="28"/>
          <w:szCs w:val="28"/>
        </w:rPr>
        <w:drawing>
          <wp:inline distT="0" distB="0" distL="0" distR="0" wp14:anchorId="207E4A82" wp14:editId="3A4C4BD7">
            <wp:extent cx="1055914" cy="1055914"/>
            <wp:effectExtent l="76200" t="76200" r="125730" b="125730"/>
            <wp:docPr id="32" name="Picture 4" descr="image of Massachusetts state seal" title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4" descr="http://upload.wikimedia.org/wikipedia/commons/thumb/8/82/Seal_of_Massachusetts.svg/2000px-Seal_of_Massachusett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rgbClr val="FFFFFF">
                          <a:shade val="45000"/>
                          <a:satMod val="135000"/>
                        </a:srgb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697" cy="1062697"/>
                    </a:xfrm>
                    <a:prstGeom prst="rect">
                      <a:avLst/>
                    </a:prstGeom>
                    <a:noFill/>
                    <a:effectLst>
                      <a:outerShdw blurRad="889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D14271C" w14:textId="2344882D" w:rsidR="0029073D" w:rsidRPr="00926385" w:rsidRDefault="000B29F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Duals Demonstration 2.0</w:t>
      </w: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br/>
        <w:t>Listening Session #</w:t>
      </w:r>
      <w:r w:rsidR="00A94D1E"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2</w:t>
      </w:r>
    </w:p>
    <w:p w14:paraId="092D5F7A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Executive Office of Health &amp; Human Services</w:t>
      </w:r>
    </w:p>
    <w:p w14:paraId="2CB47A01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MassHealth</w:t>
      </w:r>
    </w:p>
    <w:p w14:paraId="22B9320F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One Care and Senior Care Options (SCO)</w:t>
      </w:r>
    </w:p>
    <w:p w14:paraId="35C23E0B" w14:textId="1ABD39DC" w:rsidR="000B29F5" w:rsidRPr="00926385" w:rsidRDefault="00A94D1E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August 7</w:t>
      </w:r>
      <w:r w:rsidR="000B29F5" w:rsidRPr="00926385">
        <w:rPr>
          <w:rFonts w:ascii="Arial" w:hAnsi="Arial" w:cs="Arial"/>
          <w:sz w:val="28"/>
          <w:szCs w:val="28"/>
        </w:rPr>
        <w:t>, 2018</w:t>
      </w:r>
    </w:p>
    <w:p w14:paraId="77D3089B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DRAFT – FOR POLICY DEVELOPMENT PURPOSES ONLY</w:t>
      </w:r>
    </w:p>
    <w:p w14:paraId="75FE0FA0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</w:p>
    <w:p w14:paraId="2EAA6DEE" w14:textId="4BF171FD" w:rsidR="002D2C03" w:rsidRPr="00926385" w:rsidRDefault="002D2C03" w:rsidP="004F6F33">
      <w:pPr>
        <w:rPr>
          <w:rFonts w:ascii="Arial" w:hAnsi="Arial" w:cs="Arial"/>
          <w:b/>
          <w:sz w:val="28"/>
          <w:szCs w:val="28"/>
          <w:u w:val="single"/>
        </w:rPr>
      </w:pPr>
      <w:r w:rsidRPr="00926385">
        <w:rPr>
          <w:rFonts w:ascii="Arial" w:hAnsi="Arial" w:cs="Arial"/>
          <w:b/>
          <w:sz w:val="28"/>
          <w:szCs w:val="28"/>
          <w:u w:val="single"/>
        </w:rPr>
        <w:t xml:space="preserve">Slide </w:t>
      </w:r>
      <w:r w:rsidR="00CF5DFE" w:rsidRPr="00926385">
        <w:rPr>
          <w:rFonts w:ascii="Arial" w:hAnsi="Arial" w:cs="Arial"/>
          <w:b/>
          <w:sz w:val="28"/>
          <w:szCs w:val="28"/>
          <w:u w:val="single"/>
        </w:rPr>
        <w:t>1</w:t>
      </w:r>
    </w:p>
    <w:p w14:paraId="5B48003A" w14:textId="2001CD84" w:rsidR="0029073D" w:rsidRPr="00926385" w:rsidRDefault="0029073D" w:rsidP="004F6F33">
      <w:pPr>
        <w:pStyle w:val="NormalWeb"/>
        <w:spacing w:before="0" w:beforeAutospacing="0" w:after="0" w:afterAutospacing="0"/>
        <w:rPr>
          <w:rFonts w:ascii="Arial" w:hAnsi="Arial" w:cs="Arial"/>
          <w:bCs/>
          <w:sz w:val="28"/>
          <w:szCs w:val="28"/>
        </w:rPr>
      </w:pPr>
      <w:r w:rsidRPr="00926385">
        <w:rPr>
          <w:rFonts w:ascii="Arial" w:hAnsi="Arial" w:cs="Arial"/>
          <w:i/>
          <w:sz w:val="28"/>
          <w:szCs w:val="28"/>
        </w:rPr>
        <w:t>This footnote appears on slides 1-</w:t>
      </w:r>
      <w:r w:rsidR="001A7B07" w:rsidRPr="00926385">
        <w:rPr>
          <w:rFonts w:ascii="Arial" w:hAnsi="Arial" w:cs="Arial"/>
          <w:i/>
          <w:sz w:val="28"/>
          <w:szCs w:val="28"/>
        </w:rPr>
        <w:t>22</w:t>
      </w:r>
      <w:r w:rsidRPr="00926385">
        <w:rPr>
          <w:rFonts w:ascii="Arial" w:hAnsi="Arial" w:cs="Arial"/>
          <w:i/>
          <w:sz w:val="28"/>
          <w:szCs w:val="28"/>
        </w:rPr>
        <w:t xml:space="preserve">: </w:t>
      </w:r>
      <w:r w:rsidRPr="00926385">
        <w:rPr>
          <w:rFonts w:ascii="Arial" w:hAnsi="Arial" w:cs="Arial"/>
          <w:i/>
          <w:sz w:val="28"/>
          <w:szCs w:val="28"/>
        </w:rPr>
        <w:br/>
      </w:r>
      <w:r w:rsidRPr="00926385">
        <w:rPr>
          <w:rFonts w:ascii="Arial" w:hAnsi="Arial" w:cs="Arial"/>
          <w:bCs/>
          <w:sz w:val="28"/>
          <w:szCs w:val="28"/>
        </w:rPr>
        <w:t>“</w:t>
      </w:r>
      <w:r w:rsidR="000B29F5" w:rsidRPr="00926385">
        <w:rPr>
          <w:rFonts w:ascii="Arial" w:hAnsi="Arial" w:cs="Arial"/>
          <w:bCs/>
          <w:sz w:val="28"/>
          <w:szCs w:val="28"/>
        </w:rPr>
        <w:t>draft – for policy development purposes only</w:t>
      </w:r>
      <w:r w:rsidRPr="00926385">
        <w:rPr>
          <w:rFonts w:ascii="Arial" w:hAnsi="Arial" w:cs="Arial"/>
          <w:bCs/>
          <w:sz w:val="28"/>
          <w:szCs w:val="28"/>
        </w:rPr>
        <w:t>”</w:t>
      </w:r>
    </w:p>
    <w:p w14:paraId="1420DA71" w14:textId="3480C0BB" w:rsidR="00DC7A8D" w:rsidRPr="00926385" w:rsidRDefault="00CF5DFE" w:rsidP="004F6F33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8"/>
          <w:szCs w:val="28"/>
        </w:rPr>
      </w:pPr>
      <w:r w:rsidRPr="00926385">
        <w:rPr>
          <w:rFonts w:ascii="Arial" w:hAnsi="Arial" w:cs="Arial"/>
          <w:b/>
          <w:bCs/>
          <w:sz w:val="28"/>
          <w:szCs w:val="28"/>
        </w:rPr>
        <w:t>Agenda</w:t>
      </w:r>
    </w:p>
    <w:p w14:paraId="532F6BA7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Updates</w:t>
      </w:r>
    </w:p>
    <w:p w14:paraId="5D41CAE6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 xml:space="preserve">Medicare Bidding Approach </w:t>
      </w:r>
    </w:p>
    <w:p w14:paraId="4011B33F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 xml:space="preserve">Risk Sharing </w:t>
      </w:r>
    </w:p>
    <w:p w14:paraId="02163BA0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Provider Payments</w:t>
      </w:r>
    </w:p>
    <w:p w14:paraId="29FA2465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Value-Based Payment for Plans and Providers</w:t>
      </w:r>
    </w:p>
    <w:p w14:paraId="7C53042B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Measuring and Incenting Quality</w:t>
      </w:r>
    </w:p>
    <w:p w14:paraId="17D3CF6C" w14:textId="77777777" w:rsidR="003A7F03" w:rsidRPr="00926385" w:rsidRDefault="003B5305" w:rsidP="004F6F33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sz w:val="28"/>
          <w:szCs w:val="28"/>
        </w:rPr>
        <w:t>Next Steps</w:t>
      </w:r>
    </w:p>
    <w:p w14:paraId="4A6EA697" w14:textId="77777777" w:rsidR="00CF5DFE" w:rsidRPr="00926385" w:rsidRDefault="00CF5DFE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</w:p>
    <w:p w14:paraId="4B68DFC4" w14:textId="57934308" w:rsidR="00184E87" w:rsidRPr="00926385" w:rsidRDefault="00A06593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b/>
          <w:sz w:val="28"/>
          <w:szCs w:val="28"/>
          <w:u w:val="single"/>
        </w:rPr>
        <w:t xml:space="preserve">Slide </w:t>
      </w:r>
      <w:r w:rsidR="00CF5DFE" w:rsidRPr="00926385">
        <w:rPr>
          <w:rFonts w:ascii="Arial" w:hAnsi="Arial" w:cs="Arial"/>
          <w:b/>
          <w:sz w:val="28"/>
          <w:szCs w:val="28"/>
          <w:u w:val="single"/>
        </w:rPr>
        <w:t>2</w:t>
      </w:r>
    </w:p>
    <w:p w14:paraId="115D3D52" w14:textId="77777777" w:rsidR="00540A26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8"/>
          <w:szCs w:val="28"/>
        </w:rPr>
      </w:pPr>
      <w:r w:rsidRPr="00926385">
        <w:rPr>
          <w:rFonts w:ascii="Arial" w:hAnsi="Arial" w:cs="Arial"/>
          <w:b/>
          <w:bCs/>
          <w:sz w:val="28"/>
          <w:szCs w:val="28"/>
        </w:rPr>
        <w:t>Updates – Status and Timeline</w:t>
      </w:r>
    </w:p>
    <w:p w14:paraId="41062178" w14:textId="77777777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Request for Information on High Utilizers - May 25, 2018</w:t>
      </w:r>
    </w:p>
    <w:p w14:paraId="233ED8A7" w14:textId="77777777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Draft Concept Paper - June 13, 2018</w:t>
      </w:r>
    </w:p>
    <w:p w14:paraId="3D0A5343" w14:textId="77777777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One Care Implementation Council/MassHealth Duals Demonstration 2.0 Meeting - June 14, 2018</w:t>
      </w:r>
    </w:p>
    <w:p w14:paraId="50290DF3" w14:textId="663E2A52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Listening Session #1 - July 27, 2018</w:t>
      </w:r>
    </w:p>
    <w:p w14:paraId="52091099" w14:textId="309FDF48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Listening Session #2 - August 7, 2018:</w:t>
      </w:r>
      <w:r w:rsidR="00CF5DFE"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 xml:space="preserve"> </w:t>
      </w:r>
      <w:r w:rsidR="00CF5DFE" w:rsidRPr="00926385">
        <w:rPr>
          <w:rFonts w:ascii="Arial" w:eastAsiaTheme="minorEastAsia" w:hAnsi="Arial" w:cs="Arial"/>
          <w:i/>
          <w:color w:val="000000" w:themeColor="dark1"/>
          <w:kern w:val="24"/>
          <w:sz w:val="28"/>
          <w:szCs w:val="28"/>
        </w:rPr>
        <w:t>(Note: this session is highlighted with a red box around it)</w:t>
      </w:r>
    </w:p>
    <w:p w14:paraId="16705739" w14:textId="77777777" w:rsidR="003A7F03" w:rsidRPr="00926385" w:rsidRDefault="003B5305" w:rsidP="004F6F33">
      <w:pPr>
        <w:numPr>
          <w:ilvl w:val="1"/>
          <w:numId w:val="1"/>
        </w:numPr>
        <w:ind w:left="1440"/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 xml:space="preserve">Medicare bidding approach </w:t>
      </w:r>
    </w:p>
    <w:p w14:paraId="6ECEEE03" w14:textId="77777777" w:rsidR="003A7F03" w:rsidRPr="00926385" w:rsidRDefault="003B5305" w:rsidP="004F6F33">
      <w:pPr>
        <w:numPr>
          <w:ilvl w:val="1"/>
          <w:numId w:val="1"/>
        </w:numPr>
        <w:ind w:left="1440"/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 xml:space="preserve">Risk sharing </w:t>
      </w:r>
    </w:p>
    <w:p w14:paraId="138DCDCC" w14:textId="77777777" w:rsidR="003A7F03" w:rsidRPr="00926385" w:rsidRDefault="003B5305" w:rsidP="004F6F33">
      <w:pPr>
        <w:numPr>
          <w:ilvl w:val="1"/>
          <w:numId w:val="1"/>
        </w:numPr>
        <w:ind w:left="1440"/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Provider payments</w:t>
      </w:r>
    </w:p>
    <w:p w14:paraId="421CC361" w14:textId="77777777" w:rsidR="003A7F03" w:rsidRPr="00926385" w:rsidRDefault="003B5305" w:rsidP="004F6F33">
      <w:pPr>
        <w:numPr>
          <w:ilvl w:val="1"/>
          <w:numId w:val="1"/>
        </w:numPr>
        <w:ind w:left="1440"/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lastRenderedPageBreak/>
        <w:t>Value-Based Payments for plans and providers</w:t>
      </w:r>
    </w:p>
    <w:p w14:paraId="648049E3" w14:textId="77777777" w:rsidR="003A7F03" w:rsidRPr="00926385" w:rsidRDefault="003B5305" w:rsidP="004F6F33">
      <w:pPr>
        <w:numPr>
          <w:ilvl w:val="1"/>
          <w:numId w:val="1"/>
        </w:numPr>
        <w:ind w:left="1440"/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Measuring and incenting quality</w:t>
      </w:r>
    </w:p>
    <w:p w14:paraId="19D04575" w14:textId="77777777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Listening Session #3 - August 20, 2018:</w:t>
      </w:r>
    </w:p>
    <w:p w14:paraId="6605487B" w14:textId="0396B491" w:rsidR="000B29F5" w:rsidRPr="00926385" w:rsidRDefault="000B29F5" w:rsidP="004F6F33">
      <w:pPr>
        <w:numPr>
          <w:ilvl w:val="1"/>
          <w:numId w:val="1"/>
        </w:numPr>
        <w:ind w:left="144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 xml:space="preserve">Continuity of </w:t>
      </w:r>
      <w:r w:rsidR="00C44818"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c</w:t>
      </w: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are</w:t>
      </w:r>
    </w:p>
    <w:p w14:paraId="73BA929D" w14:textId="65B9F74C" w:rsidR="000B29F5" w:rsidRPr="00926385" w:rsidRDefault="000B29F5" w:rsidP="004F6F33">
      <w:pPr>
        <w:numPr>
          <w:ilvl w:val="1"/>
          <w:numId w:val="1"/>
        </w:numPr>
        <w:ind w:left="144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 xml:space="preserve">Passive </w:t>
      </w:r>
      <w:r w:rsidR="00C44818"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e</w:t>
      </w: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nrollment</w:t>
      </w:r>
    </w:p>
    <w:p w14:paraId="57977B82" w14:textId="77777777" w:rsidR="000B29F5" w:rsidRPr="00926385" w:rsidRDefault="000B29F5" w:rsidP="004F6F33">
      <w:pPr>
        <w:numPr>
          <w:ilvl w:val="1"/>
          <w:numId w:val="1"/>
        </w:numPr>
        <w:ind w:left="144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Enrollment churn</w:t>
      </w:r>
    </w:p>
    <w:p w14:paraId="696A0869" w14:textId="77777777" w:rsidR="000B29F5" w:rsidRPr="00926385" w:rsidRDefault="000B29F5" w:rsidP="004F6F33">
      <w:pPr>
        <w:numPr>
          <w:ilvl w:val="1"/>
          <w:numId w:val="1"/>
        </w:numPr>
        <w:ind w:left="144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Fixed Enrollment/Special Enrollment Periods</w:t>
      </w:r>
    </w:p>
    <w:p w14:paraId="23D18A59" w14:textId="77777777" w:rsidR="000B29F5" w:rsidRPr="00926385" w:rsidRDefault="000B29F5" w:rsidP="004F6F33">
      <w:pPr>
        <w:numPr>
          <w:ilvl w:val="1"/>
          <w:numId w:val="1"/>
        </w:numPr>
        <w:ind w:left="144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HCBS Waiver participant access to integrated care in the future</w:t>
      </w:r>
    </w:p>
    <w:p w14:paraId="38B548E1" w14:textId="77777777" w:rsidR="000B29F5" w:rsidRPr="00926385" w:rsidRDefault="000B29F5" w:rsidP="004F6F33">
      <w:pPr>
        <w:numPr>
          <w:ilvl w:val="0"/>
          <w:numId w:val="1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dark1"/>
          <w:kern w:val="24"/>
          <w:sz w:val="28"/>
          <w:szCs w:val="28"/>
        </w:rPr>
        <w:t>One Care Plan Procurement Release August 2018 (tentative)</w:t>
      </w:r>
    </w:p>
    <w:p w14:paraId="1DB9C3B2" w14:textId="77777777" w:rsidR="000B29F5" w:rsidRPr="00926385" w:rsidRDefault="000B29F5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</w:p>
    <w:p w14:paraId="7A9542FA" w14:textId="7F027275" w:rsidR="00AC71C1" w:rsidRPr="00926385" w:rsidRDefault="00A06593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 xml:space="preserve">Slide </w:t>
      </w:r>
      <w:r w:rsidR="00CF5DFE"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3</w:t>
      </w:r>
    </w:p>
    <w:p w14:paraId="4B375D51" w14:textId="77777777" w:rsidR="009166D3" w:rsidRPr="00926385" w:rsidRDefault="004C250F" w:rsidP="004F6F33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00926385">
        <w:rPr>
          <w:rFonts w:ascii="Arial" w:hAnsi="Arial" w:cs="Arial"/>
          <w:b/>
          <w:bCs/>
          <w:sz w:val="28"/>
          <w:szCs w:val="28"/>
        </w:rPr>
        <w:t>Anticipated Procurement Timeline for One Care Pl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4C250F" w:rsidRPr="00926385" w14:paraId="7CF22C54" w14:textId="77777777" w:rsidTr="004C250F">
        <w:tc>
          <w:tcPr>
            <w:tcW w:w="5148" w:type="dxa"/>
          </w:tcPr>
          <w:p w14:paraId="76864A9C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August 2018 (tentative) </w:t>
            </w:r>
          </w:p>
          <w:p w14:paraId="18E94B0B" w14:textId="14403594" w:rsidR="00CB49C8" w:rsidRPr="00926385" w:rsidRDefault="008B28D5" w:rsidP="004F6F33">
            <w:pPr>
              <w:numPr>
                <w:ilvl w:val="0"/>
                <w:numId w:val="2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One Care Plan Procurement Release</w:t>
            </w:r>
          </w:p>
          <w:p w14:paraId="48F0AEF3" w14:textId="7E543113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September 2018 (tentative)</w:t>
            </w:r>
          </w:p>
          <w:p w14:paraId="547484D5" w14:textId="7EEB9C96" w:rsidR="00CB49C8" w:rsidRPr="00926385" w:rsidRDefault="008B28D5" w:rsidP="004F6F33">
            <w:pPr>
              <w:numPr>
                <w:ilvl w:val="0"/>
                <w:numId w:val="3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Letters of Intent Requested by MassHealth</w:t>
            </w:r>
          </w:p>
          <w:p w14:paraId="1518B014" w14:textId="2FE31BE8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October 2018 (tentative)</w:t>
            </w:r>
          </w:p>
          <w:p w14:paraId="6F27BACA" w14:textId="13ED44E2" w:rsidR="00CB49C8" w:rsidRPr="00926385" w:rsidRDefault="008B28D5" w:rsidP="004F6F33">
            <w:pPr>
              <w:numPr>
                <w:ilvl w:val="0"/>
                <w:numId w:val="4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Bidder Reponses Due</w:t>
            </w:r>
          </w:p>
          <w:p w14:paraId="6235DB2E" w14:textId="2015926D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November 2018</w:t>
            </w:r>
          </w:p>
          <w:p w14:paraId="47266108" w14:textId="769F2D12" w:rsidR="00CB49C8" w:rsidRPr="00926385" w:rsidRDefault="008B28D5" w:rsidP="004F6F33">
            <w:pPr>
              <w:numPr>
                <w:ilvl w:val="0"/>
                <w:numId w:val="9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Medicare Notice of Intent to Apply (NOIA) Due*</w:t>
            </w:r>
          </w:p>
          <w:p w14:paraId="26654A46" w14:textId="36B25F09" w:rsidR="004C250F" w:rsidRPr="00926385" w:rsidRDefault="004C250F" w:rsidP="004F6F33">
            <w:pPr>
              <w:textAlignment w:val="baseline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January 2019 (tentative) </w:t>
            </w:r>
          </w:p>
          <w:p w14:paraId="2A613D1A" w14:textId="7AF43328" w:rsidR="004C250F" w:rsidRPr="00926385" w:rsidRDefault="008B28D5" w:rsidP="004F6F33">
            <w:pPr>
              <w:numPr>
                <w:ilvl w:val="0"/>
                <w:numId w:val="11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One Care Plan Selection</w:t>
            </w:r>
          </w:p>
        </w:tc>
        <w:tc>
          <w:tcPr>
            <w:tcW w:w="5148" w:type="dxa"/>
          </w:tcPr>
          <w:p w14:paraId="7400D0F1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February 2019 </w:t>
            </w:r>
          </w:p>
          <w:p w14:paraId="5E5CA2F6" w14:textId="1078432F" w:rsidR="00CB49C8" w:rsidRPr="00926385" w:rsidRDefault="008B28D5" w:rsidP="004F6F33">
            <w:pPr>
              <w:numPr>
                <w:ilvl w:val="0"/>
                <w:numId w:val="5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 xml:space="preserve">Medicare Applications Due* </w:t>
            </w:r>
          </w:p>
          <w:p w14:paraId="22E4A97C" w14:textId="7D6E15EC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March 2019</w:t>
            </w:r>
          </w:p>
          <w:p w14:paraId="3946C606" w14:textId="1604D3D2" w:rsidR="00CB49C8" w:rsidRPr="00926385" w:rsidRDefault="008B28D5" w:rsidP="004F6F33">
            <w:pPr>
              <w:numPr>
                <w:ilvl w:val="0"/>
                <w:numId w:val="6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Network Submissions Due for Validation**</w:t>
            </w:r>
          </w:p>
          <w:p w14:paraId="6B27B50F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February – July, 2019 (tentative)</w:t>
            </w:r>
          </w:p>
          <w:p w14:paraId="6D59FB54" w14:textId="539104B2" w:rsidR="00CB49C8" w:rsidRPr="00926385" w:rsidRDefault="008B28D5" w:rsidP="004F6F33">
            <w:pPr>
              <w:numPr>
                <w:ilvl w:val="0"/>
                <w:numId w:val="7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Joint Readiness Reviews**</w:t>
            </w:r>
          </w:p>
          <w:p w14:paraId="300BC186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June 3, 2019</w:t>
            </w:r>
          </w:p>
          <w:p w14:paraId="4E0BFCD5" w14:textId="01F8E35E" w:rsidR="00CB49C8" w:rsidRPr="00926385" w:rsidRDefault="008B28D5" w:rsidP="004F6F33">
            <w:pPr>
              <w:numPr>
                <w:ilvl w:val="0"/>
                <w:numId w:val="8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Medicare Bids Due*</w:t>
            </w:r>
          </w:p>
          <w:p w14:paraId="3CEF5856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b/>
                <w:bCs/>
                <w:sz w:val="28"/>
                <w:szCs w:val="28"/>
              </w:rPr>
              <w:t>January 1, 2020</w:t>
            </w:r>
          </w:p>
          <w:p w14:paraId="6F71D480" w14:textId="055B7148" w:rsidR="004C250F" w:rsidRPr="00926385" w:rsidRDefault="008B28D5" w:rsidP="004F6F33">
            <w:pPr>
              <w:numPr>
                <w:ilvl w:val="0"/>
                <w:numId w:val="10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>First Enrollment Effective Date</w:t>
            </w:r>
          </w:p>
        </w:tc>
      </w:tr>
      <w:tr w:rsidR="004C250F" w:rsidRPr="00926385" w14:paraId="7D19EB9B" w14:textId="77777777" w:rsidTr="00843F02">
        <w:tc>
          <w:tcPr>
            <w:tcW w:w="10296" w:type="dxa"/>
            <w:gridSpan w:val="2"/>
          </w:tcPr>
          <w:p w14:paraId="0BA788F7" w14:textId="77777777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* Milestone is a part of CMS’ annual Medicare application and contracting process </w:t>
            </w:r>
          </w:p>
          <w:p w14:paraId="7A5DD74F" w14:textId="3ED626FC" w:rsidR="004C250F" w:rsidRPr="00926385" w:rsidRDefault="004C250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i/>
                <w:iCs/>
                <w:sz w:val="28"/>
                <w:szCs w:val="28"/>
              </w:rPr>
              <w:t>** Joint MassHealth and CMS/Medicare process</w:t>
            </w:r>
          </w:p>
        </w:tc>
      </w:tr>
    </w:tbl>
    <w:p w14:paraId="183256F2" w14:textId="77777777" w:rsidR="006664CF" w:rsidRPr="00926385" w:rsidRDefault="006664CF" w:rsidP="004F6F33">
      <w:pPr>
        <w:textAlignment w:val="baseline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6664CF" w:rsidRPr="00926385" w14:paraId="32ED32B0" w14:textId="77777777" w:rsidTr="006664CF">
        <w:tc>
          <w:tcPr>
            <w:tcW w:w="10296" w:type="dxa"/>
          </w:tcPr>
          <w:p w14:paraId="2C77D640" w14:textId="77777777" w:rsidR="006664CF" w:rsidRPr="00926385" w:rsidRDefault="006664CF" w:rsidP="004F6F33">
            <w:p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 xml:space="preserve">MassHealth will post updates about the One Care procurement process: </w:t>
            </w:r>
          </w:p>
          <w:p w14:paraId="0C63117F" w14:textId="77777777" w:rsidR="006664CF" w:rsidRPr="00926385" w:rsidRDefault="006664CF" w:rsidP="004F6F33">
            <w:pPr>
              <w:numPr>
                <w:ilvl w:val="0"/>
                <w:numId w:val="12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 xml:space="preserve">On COMMBUYS: </w:t>
            </w:r>
            <w:hyperlink r:id="rId9" w:history="1">
              <w:r w:rsidRPr="00926385">
                <w:rPr>
                  <w:rStyle w:val="Hyperlink"/>
                  <w:rFonts w:ascii="Arial" w:hAnsi="Arial" w:cs="Arial"/>
                  <w:sz w:val="28"/>
                  <w:szCs w:val="28"/>
                </w:rPr>
                <w:t>www.commbuys.com</w:t>
              </w:r>
            </w:hyperlink>
          </w:p>
          <w:p w14:paraId="19F04E01" w14:textId="075B6416" w:rsidR="006664CF" w:rsidRPr="00926385" w:rsidRDefault="006664CF" w:rsidP="004F6F33">
            <w:pPr>
              <w:numPr>
                <w:ilvl w:val="0"/>
                <w:numId w:val="12"/>
              </w:numPr>
              <w:textAlignment w:val="baseline"/>
              <w:rPr>
                <w:rFonts w:ascii="Arial" w:hAnsi="Arial" w:cs="Arial"/>
                <w:sz w:val="28"/>
                <w:szCs w:val="28"/>
              </w:rPr>
            </w:pPr>
            <w:r w:rsidRPr="00926385">
              <w:rPr>
                <w:rFonts w:ascii="Arial" w:hAnsi="Arial" w:cs="Arial"/>
                <w:sz w:val="28"/>
                <w:szCs w:val="28"/>
              </w:rPr>
              <w:t xml:space="preserve">On the One Care and Duals Demo 2.0 websites: </w:t>
            </w:r>
            <w:hyperlink r:id="rId10" w:history="1">
              <w:r w:rsidRPr="00926385">
                <w:rPr>
                  <w:rStyle w:val="Hyperlink"/>
                  <w:rFonts w:ascii="Arial" w:hAnsi="Arial" w:cs="Arial"/>
                  <w:sz w:val="28"/>
                  <w:szCs w:val="28"/>
                </w:rPr>
                <w:t>www.mass.gov/service-details/information-for-organizations-interested-in-serving-as-one-care-plans</w:t>
              </w:r>
            </w:hyperlink>
          </w:p>
        </w:tc>
      </w:tr>
    </w:tbl>
    <w:p w14:paraId="2603C6DE" w14:textId="77777777" w:rsidR="00EC47B3" w:rsidRPr="00926385" w:rsidRDefault="00EC47B3" w:rsidP="004F6F33">
      <w:pPr>
        <w:textAlignment w:val="baseline"/>
        <w:rPr>
          <w:rFonts w:ascii="Arial" w:hAnsi="Arial" w:cs="Arial"/>
          <w:sz w:val="28"/>
          <w:szCs w:val="28"/>
        </w:rPr>
      </w:pPr>
    </w:p>
    <w:p w14:paraId="79F0EF56" w14:textId="33607760" w:rsidR="00F50437" w:rsidRPr="00926385" w:rsidRDefault="0038234A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 xml:space="preserve">Slide </w:t>
      </w:r>
      <w:r w:rsidR="001A7B07"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4</w:t>
      </w:r>
    </w:p>
    <w:p w14:paraId="49DFFCB6" w14:textId="7BA033BA" w:rsidR="004C250F" w:rsidRPr="00926385" w:rsidRDefault="001A7B07" w:rsidP="004F6F33">
      <w:pPr>
        <w:textAlignment w:val="baseline"/>
        <w:rPr>
          <w:rFonts w:ascii="Arial" w:eastAsia="Times New Roman" w:hAnsi="Arial" w:cs="Arial"/>
          <w:b/>
          <w:bCs/>
          <w:sz w:val="28"/>
          <w:szCs w:val="28"/>
        </w:rPr>
      </w:pPr>
      <w:r w:rsidRPr="00926385">
        <w:rPr>
          <w:rFonts w:ascii="Arial" w:eastAsia="Times New Roman" w:hAnsi="Arial" w:cs="Arial"/>
          <w:b/>
          <w:bCs/>
          <w:sz w:val="28"/>
          <w:szCs w:val="28"/>
        </w:rPr>
        <w:t>Medicare Bidding Approach – Background</w:t>
      </w:r>
    </w:p>
    <w:p w14:paraId="5EF818DE" w14:textId="77777777" w:rsidR="003A7F03" w:rsidRPr="00926385" w:rsidRDefault="003B5305" w:rsidP="004F6F33">
      <w:pPr>
        <w:numPr>
          <w:ilvl w:val="0"/>
          <w:numId w:val="16"/>
        </w:numPr>
        <w:textAlignment w:val="baseline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="Times New Roman" w:hAnsi="Arial" w:cs="Arial"/>
          <w:sz w:val="28"/>
          <w:szCs w:val="28"/>
        </w:rPr>
        <w:t>One Care and SCO plans receive capitated payments from both MassHealth and Medicare for each dual eligible enrollee</w:t>
      </w:r>
    </w:p>
    <w:p w14:paraId="6EDEEC4A" w14:textId="77777777" w:rsidR="003A7F03" w:rsidRPr="00926385" w:rsidRDefault="003B5305" w:rsidP="004F6F33">
      <w:pPr>
        <w:numPr>
          <w:ilvl w:val="0"/>
          <w:numId w:val="16"/>
        </w:numPr>
        <w:textAlignment w:val="baseline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="Times New Roman" w:hAnsi="Arial" w:cs="Arial"/>
          <w:sz w:val="28"/>
          <w:szCs w:val="28"/>
        </w:rPr>
        <w:lastRenderedPageBreak/>
        <w:t xml:space="preserve">One Care and SCO Medicare capitation rates are experience-based and risk-adjusted  </w:t>
      </w:r>
    </w:p>
    <w:p w14:paraId="791BC572" w14:textId="77777777" w:rsidR="003A7F03" w:rsidRPr="00926385" w:rsidRDefault="003B5305" w:rsidP="004F6F33">
      <w:pPr>
        <w:numPr>
          <w:ilvl w:val="0"/>
          <w:numId w:val="16"/>
        </w:numPr>
        <w:textAlignment w:val="baseline"/>
        <w:rPr>
          <w:rFonts w:ascii="Arial" w:eastAsia="Times New Roman" w:hAnsi="Arial" w:cs="Arial"/>
          <w:sz w:val="28"/>
          <w:szCs w:val="28"/>
        </w:rPr>
      </w:pPr>
      <w:r w:rsidRPr="00926385">
        <w:rPr>
          <w:rFonts w:ascii="Arial" w:eastAsia="Times New Roman" w:hAnsi="Arial" w:cs="Arial"/>
          <w:sz w:val="28"/>
          <w:szCs w:val="28"/>
        </w:rPr>
        <w:t xml:space="preserve">SCO plans participate in the Medicare Advantage bidding process; where they bid against Medicare benchmark rates in each county they cover </w:t>
      </w:r>
    </w:p>
    <w:p w14:paraId="4BED59BC" w14:textId="77777777" w:rsidR="001A7B07" w:rsidRPr="00926385" w:rsidRDefault="001A7B07" w:rsidP="004F6F33">
      <w:pPr>
        <w:textAlignment w:val="baseline"/>
        <w:rPr>
          <w:rFonts w:ascii="Arial" w:eastAsia="Times New Roman" w:hAnsi="Arial" w:cs="Arial"/>
          <w:sz w:val="28"/>
          <w:szCs w:val="28"/>
        </w:rPr>
      </w:pPr>
    </w:p>
    <w:p w14:paraId="3B93BCA0" w14:textId="0B501EFA" w:rsidR="00AC71C1" w:rsidRPr="00926385" w:rsidRDefault="00184E8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 xml:space="preserve">Slide </w:t>
      </w:r>
      <w:r w:rsidR="001A7B07"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5</w:t>
      </w:r>
    </w:p>
    <w:p w14:paraId="7DA7765A" w14:textId="4078C9BB" w:rsidR="004C250F" w:rsidRPr="00926385" w:rsidRDefault="00936F28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dicare Bidding Approach – Proposal</w:t>
      </w:r>
    </w:p>
    <w:p w14:paraId="74DFEE96" w14:textId="4DD0E0A9" w:rsidR="00936F28" w:rsidRPr="00926385" w:rsidRDefault="00936F28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67153263" w14:textId="77777777" w:rsidR="00936F28" w:rsidRPr="00926385" w:rsidRDefault="00936F28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 xml:space="preserve">The Medicare Advantage bidding methodology combined with experience-based, risk-adjusted, right-size Medicaid rates would ensure fiscal sustainability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936F28" w:rsidRPr="00926385" w14:paraId="28802A49" w14:textId="77777777" w:rsidTr="00936F28">
        <w:tc>
          <w:tcPr>
            <w:tcW w:w="3356" w:type="dxa"/>
          </w:tcPr>
          <w:p w14:paraId="5E26FEF2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</w:p>
        </w:tc>
        <w:tc>
          <w:tcPr>
            <w:tcW w:w="3357" w:type="dxa"/>
          </w:tcPr>
          <w:p w14:paraId="190F7F41" w14:textId="07410559" w:rsidR="00936F28" w:rsidRPr="00926385" w:rsidRDefault="00936F28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One Care</w:t>
            </w:r>
          </w:p>
        </w:tc>
        <w:tc>
          <w:tcPr>
            <w:tcW w:w="3357" w:type="dxa"/>
          </w:tcPr>
          <w:p w14:paraId="0291A554" w14:textId="1DFBAC30" w:rsidR="00936F28" w:rsidRPr="00926385" w:rsidRDefault="00936F28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SCO</w:t>
            </w:r>
          </w:p>
        </w:tc>
      </w:tr>
      <w:tr w:rsidR="00936F28" w:rsidRPr="00926385" w14:paraId="6FD60B36" w14:textId="77777777" w:rsidTr="00936F28">
        <w:tc>
          <w:tcPr>
            <w:tcW w:w="3356" w:type="dxa"/>
          </w:tcPr>
          <w:p w14:paraId="49F8AB02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Medicare Financial Methodology</w:t>
            </w:r>
          </w:p>
          <w:p w14:paraId="57E2F0C9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</w:p>
        </w:tc>
        <w:tc>
          <w:tcPr>
            <w:tcW w:w="3357" w:type="dxa"/>
          </w:tcPr>
          <w:p w14:paraId="244E5881" w14:textId="77777777" w:rsidR="003A7F03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Would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align with SCO methodology</w:t>
            </w:r>
          </w:p>
          <w:p w14:paraId="6CA6050F" w14:textId="77777777" w:rsidR="003A7F03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lans would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participate in the D-SNP bidding process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, while maintaining demonstration status</w:t>
            </w:r>
          </w:p>
          <w:p w14:paraId="381CF321" w14:textId="77777777" w:rsidR="003A7F03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roposed access to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frailty adjuster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(if applicable)</w:t>
            </w:r>
          </w:p>
          <w:p w14:paraId="49A81B5E" w14:textId="77777777" w:rsidR="003A7F03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roposed continued access to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bad debt adjustment</w:t>
            </w:r>
          </w:p>
          <w:p w14:paraId="383C3DB0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ind w:left="402" w:hanging="360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</w:p>
        </w:tc>
        <w:tc>
          <w:tcPr>
            <w:tcW w:w="3357" w:type="dxa"/>
          </w:tcPr>
          <w:p w14:paraId="136C57A7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Will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remain largely the same as today</w:t>
            </w:r>
          </w:p>
          <w:p w14:paraId="3E6B6C86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lans would continue to participate in the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-SNP bidding process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 </w:t>
            </w:r>
          </w:p>
          <w:p w14:paraId="3A2F15C4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Advantage benchmark for their capitation</w:t>
            </w:r>
          </w:p>
          <w:p w14:paraId="3B62C5D0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Would continue to have access to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frailty adjuster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(if applicable)</w:t>
            </w:r>
          </w:p>
          <w:p w14:paraId="574B8C96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roposed access to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bad debt adjustment</w:t>
            </w:r>
          </w:p>
          <w:p w14:paraId="7A176DA3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</w:p>
        </w:tc>
      </w:tr>
      <w:tr w:rsidR="00936F28" w:rsidRPr="00926385" w14:paraId="6A500A88" w14:textId="77777777" w:rsidTr="00936F28">
        <w:tc>
          <w:tcPr>
            <w:tcW w:w="3356" w:type="dxa"/>
          </w:tcPr>
          <w:p w14:paraId="5B08B60B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Medicaid Capitation Rates</w:t>
            </w:r>
          </w:p>
          <w:p w14:paraId="45C70B60" w14:textId="77777777" w:rsidR="00936F28" w:rsidRPr="00926385" w:rsidRDefault="00936F28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</w:p>
        </w:tc>
        <w:tc>
          <w:tcPr>
            <w:tcW w:w="3357" w:type="dxa"/>
          </w:tcPr>
          <w:p w14:paraId="51F271EE" w14:textId="77777777" w:rsidR="003A7F03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Medicaid rates will be increasingly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experience-based</w:t>
            </w:r>
          </w:p>
          <w:p w14:paraId="000C43F6" w14:textId="26559C5B" w:rsidR="00936F28" w:rsidRPr="00926385" w:rsidRDefault="003B5305" w:rsidP="004F6F33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ind w:left="40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Continue to develop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 risk adjustment methodology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based on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functional status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and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 social determinants</w:t>
            </w:r>
          </w:p>
        </w:tc>
        <w:tc>
          <w:tcPr>
            <w:tcW w:w="3357" w:type="dxa"/>
          </w:tcPr>
          <w:p w14:paraId="37AA8A8A" w14:textId="77777777" w:rsidR="003A7F03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Medicaid rates will be increasingly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experience-based</w:t>
            </w:r>
          </w:p>
          <w:p w14:paraId="7197DEEC" w14:textId="3D5C254D" w:rsidR="00936F28" w:rsidRPr="00926385" w:rsidRDefault="003B5305" w:rsidP="004F6F33">
            <w:pPr>
              <w:pStyle w:val="NormalWeb"/>
              <w:numPr>
                <w:ilvl w:val="0"/>
                <w:numId w:val="37"/>
              </w:numPr>
              <w:spacing w:before="0" w:beforeAutospacing="0" w:after="0" w:afterAutospacing="0"/>
              <w:ind w:left="462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Continue to develop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 risk adjustment methodology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based on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functional status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and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 social determinants</w:t>
            </w:r>
          </w:p>
        </w:tc>
      </w:tr>
    </w:tbl>
    <w:p w14:paraId="61478A16" w14:textId="77777777" w:rsidR="00936F28" w:rsidRPr="00926385" w:rsidRDefault="00936F28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339BF315" w14:textId="448A3C4D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lastRenderedPageBreak/>
        <w:t>Slide 6</w:t>
      </w:r>
    </w:p>
    <w:p w14:paraId="6C73DAC0" w14:textId="1BED711A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dicare Bidding – Draft Concept Paper Comments</w:t>
      </w:r>
    </w:p>
    <w:p w14:paraId="156C8756" w14:textId="77777777" w:rsidR="003A7F03" w:rsidRPr="00926385" w:rsidRDefault="003B5305" w:rsidP="004F6F33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General interest in using the Medicare Advantage bidding process for One Care </w:t>
      </w:r>
    </w:p>
    <w:p w14:paraId="7F90A0D1" w14:textId="77777777" w:rsidR="003A7F03" w:rsidRPr="00926385" w:rsidRDefault="003B5305" w:rsidP="004F6F33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Considerations: </w:t>
      </w:r>
    </w:p>
    <w:p w14:paraId="6A766311" w14:textId="77777777" w:rsidR="003A7F03" w:rsidRPr="00926385" w:rsidRDefault="003B5305" w:rsidP="004F6F33">
      <w:pPr>
        <w:pStyle w:val="NormalWeb"/>
        <w:numPr>
          <w:ilvl w:val="1"/>
          <w:numId w:val="1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Want to fully understand how changes to the SCO bidding instructions may impact finances</w:t>
      </w:r>
    </w:p>
    <w:p w14:paraId="5AC367CE" w14:textId="77777777" w:rsidR="003A7F03" w:rsidRPr="00926385" w:rsidRDefault="003B5305" w:rsidP="004F6F33">
      <w:pPr>
        <w:pStyle w:val="NormalWeb"/>
        <w:numPr>
          <w:ilvl w:val="1"/>
          <w:numId w:val="1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How to transition One Care to Medicare Advantage financial methodology (e.g. Stars rates, bidding relative to other Medicare Advantage products)</w:t>
      </w:r>
    </w:p>
    <w:p w14:paraId="7F18AB3D" w14:textId="77777777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0C24F31A" w14:textId="6CAB17EF" w:rsidR="001A31BA" w:rsidRPr="00926385" w:rsidRDefault="001A31BA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7</w:t>
      </w:r>
    </w:p>
    <w:p w14:paraId="6D690540" w14:textId="66296753" w:rsidR="004C250F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dicare Bidding – Discussion Questions</w:t>
      </w:r>
    </w:p>
    <w:p w14:paraId="76FEF6F4" w14:textId="77777777" w:rsidR="003A7F03" w:rsidRPr="00926385" w:rsidRDefault="003B5305" w:rsidP="004F6F33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What should MassHealth consider in transitioning from the current One Care Medicare financial methodology to the Medicare Advantage bidding methodology?  </w:t>
      </w:r>
    </w:p>
    <w:p w14:paraId="2E54DDD6" w14:textId="77777777" w:rsidR="003A7F03" w:rsidRPr="00926385" w:rsidRDefault="003B5305" w:rsidP="004F6F33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How would this change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impact</w:t>
      </w:r>
      <w:proofErr w:type="gramEnd"/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plans, plan enrollees, network providers, or others? </w:t>
      </w:r>
    </w:p>
    <w:p w14:paraId="08CF2380" w14:textId="77777777" w:rsidR="003A7F03" w:rsidRPr="00926385" w:rsidRDefault="003B5305" w:rsidP="004F6F33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What should MassHealth consider in adding risk adjustment to the Medicaid rate-setting methodology for One Care and SCO?  </w:t>
      </w:r>
    </w:p>
    <w:p w14:paraId="5D6DC865" w14:textId="77777777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078CABBE" w14:textId="77777777" w:rsidR="001A31BA" w:rsidRPr="00926385" w:rsidRDefault="001A31BA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8</w:t>
      </w:r>
    </w:p>
    <w:p w14:paraId="208B34A5" w14:textId="6B557F5D" w:rsidR="004C250F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Risk Sharing – Background</w:t>
      </w:r>
    </w:p>
    <w:p w14:paraId="2C139D1B" w14:textId="77777777" w:rsidR="003A7F03" w:rsidRPr="00926385" w:rsidRDefault="003B5305" w:rsidP="004F6F3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One Care – losses and gains exceeding a certain level are shared between the plans, Medicare, and MassHealth</w:t>
      </w:r>
    </w:p>
    <w:p w14:paraId="077ED793" w14:textId="77777777" w:rsidR="003A7F03" w:rsidRPr="00926385" w:rsidRDefault="003B5305" w:rsidP="004F6F3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SCO – has a bidding process, with rebates and quality bonuses and no risk corridors</w:t>
      </w:r>
    </w:p>
    <w:p w14:paraId="2820CFD0" w14:textId="77777777" w:rsidR="003A7F03" w:rsidRPr="00926385" w:rsidRDefault="003B5305" w:rsidP="004F6F3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MassHealth proposes high-utilization risk corridors would share losses and gains between the plans, Medicare, and MassHealth for costs associated with the delivery of care to members with extraordinarily high utilization</w:t>
      </w:r>
    </w:p>
    <w:p w14:paraId="0DD114E4" w14:textId="77777777" w:rsidR="003A7F03" w:rsidRPr="00926385" w:rsidRDefault="003B5305" w:rsidP="004F6F3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Other risk mitigation strategies, such as stop-loss, also could be used to protect against program instability that might occur as a result of the delivery of services to members with extraordinarily high utilization</w:t>
      </w:r>
    </w:p>
    <w:p w14:paraId="291B1664" w14:textId="77777777" w:rsidR="003A7F03" w:rsidRPr="00926385" w:rsidRDefault="003B5305" w:rsidP="004F6F3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MassHealth also proposes two-sided risk corridors applicable to both One Care and SCO to protect plans against financial instability </w:t>
      </w:r>
    </w:p>
    <w:p w14:paraId="46FF7847" w14:textId="77777777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718DB356" w14:textId="77777777" w:rsidR="001A31BA" w:rsidRPr="00926385" w:rsidRDefault="001A31BA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9</w:t>
      </w:r>
    </w:p>
    <w:p w14:paraId="423A5338" w14:textId="6FF434F4" w:rsidR="004C250F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Risk Sharing – Draft Concept Paper Comments</w:t>
      </w:r>
    </w:p>
    <w:p w14:paraId="02938B0A" w14:textId="0DCC352D" w:rsidR="001A7B07" w:rsidRPr="00926385" w:rsidRDefault="003B5305" w:rsidP="004F6F33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General support for a high-utilizer stop-loss program</w:t>
      </w:r>
    </w:p>
    <w:p w14:paraId="71499D5A" w14:textId="77777777" w:rsidR="003A7F03" w:rsidRPr="00926385" w:rsidRDefault="003B5305" w:rsidP="004F6F33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lastRenderedPageBreak/>
        <w:t xml:space="preserve">Some prefer maintaining the existing financial methodology for SCO (bid process, rebates, and quality bonuses – with no risk-corridor) </w:t>
      </w:r>
    </w:p>
    <w:p w14:paraId="302671AC" w14:textId="77777777" w:rsidR="003A7F03" w:rsidRPr="00926385" w:rsidRDefault="003B5305" w:rsidP="004F6F33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Considerations:   </w:t>
      </w:r>
    </w:p>
    <w:p w14:paraId="4DE39426" w14:textId="77777777" w:rsidR="003A7F03" w:rsidRPr="00926385" w:rsidRDefault="003B5305" w:rsidP="004F6F33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The impact of adding two-sided risk corridors to the SCO program</w:t>
      </w:r>
    </w:p>
    <w:p w14:paraId="2EB74647" w14:textId="77777777" w:rsidR="003A7F03" w:rsidRPr="00926385" w:rsidRDefault="003B5305" w:rsidP="004F6F33">
      <w:pPr>
        <w:pStyle w:val="NormalWeb"/>
        <w:numPr>
          <w:ilvl w:val="1"/>
          <w:numId w:val="2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Construct a high-utilizer stop-loss program to be budget neutral to rate-setting process</w:t>
      </w:r>
    </w:p>
    <w:p w14:paraId="06A072D3" w14:textId="77777777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1B24A5D2" w14:textId="77777777" w:rsidR="00EB73C5" w:rsidRPr="00926385" w:rsidRDefault="00EB73C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0</w:t>
      </w:r>
    </w:p>
    <w:p w14:paraId="046F6C4B" w14:textId="3843C025" w:rsidR="004C250F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Risk Sharing – Discussion Questions</w:t>
      </w:r>
    </w:p>
    <w:p w14:paraId="5DE46A65" w14:textId="77777777" w:rsidR="003A7F03" w:rsidRPr="00926385" w:rsidRDefault="003B5305" w:rsidP="004F6F33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What (if any) downsides should MassHealth consider in including a two-sided risk corridor in SCO?</w:t>
      </w:r>
      <w:proofErr w:type="gramEnd"/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</w:t>
      </w:r>
    </w:p>
    <w:p w14:paraId="1ED29769" w14:textId="77777777" w:rsidR="003A7F03" w:rsidRPr="00926385" w:rsidRDefault="003B5305" w:rsidP="004F6F33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What other financial methodologies should MassHealth consider to assure the stability of One Care and SCO products until member enrollment reaches a minimum level for sustainability?</w:t>
      </w:r>
    </w:p>
    <w:p w14:paraId="10074E25" w14:textId="503303C5" w:rsidR="003A7F03" w:rsidRPr="00926385" w:rsidRDefault="003B5305" w:rsidP="004F6F33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What other approaches should MassHealth consider so that plans, CMS, MassHealth, and providers share in both risks and potential gains?</w:t>
      </w:r>
    </w:p>
    <w:p w14:paraId="50248504" w14:textId="77777777" w:rsidR="009E15B4" w:rsidRPr="00926385" w:rsidRDefault="009E15B4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61F178D6" w14:textId="6835D4DA" w:rsidR="00EB73C5" w:rsidRPr="00926385" w:rsidRDefault="00EB73C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1</w:t>
      </w:r>
    </w:p>
    <w:p w14:paraId="74338F1A" w14:textId="62686786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Provider Payments – Background</w:t>
      </w:r>
    </w:p>
    <w:p w14:paraId="22EED784" w14:textId="77777777" w:rsidR="003A7F03" w:rsidRPr="00926385" w:rsidRDefault="003B5305" w:rsidP="004F6F33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For dual eligibles in Massachusetts who do not participate in One Care and SCO, providers receive MassHealth fee-for-service rates from their combined Medicare primary and MassHealth secondary payments</w:t>
      </w:r>
    </w:p>
    <w:p w14:paraId="3FCE9C33" w14:textId="77777777" w:rsidR="003A7F03" w:rsidRPr="00926385" w:rsidRDefault="003B5305" w:rsidP="004F6F33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We understand that One Care and SCO plans often pay hospitals and physicians at least the Medicare allowable amount, and in some circumstances, they pay those providers significantly higher amounts </w:t>
      </w:r>
    </w:p>
    <w:p w14:paraId="744B21AC" w14:textId="77777777" w:rsidR="003A7F03" w:rsidRPr="00926385" w:rsidRDefault="003B5305" w:rsidP="004F6F33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MassHealth proposes limiting the Medicaid wrap portion of provider payments for One Care and SCO</w:t>
      </w:r>
    </w:p>
    <w:p w14:paraId="6D754B28" w14:textId="47D13125" w:rsidR="001A7B07" w:rsidRPr="00926385" w:rsidRDefault="001A7B07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</w:p>
    <w:p w14:paraId="446D7685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2</w:t>
      </w:r>
    </w:p>
    <w:p w14:paraId="5829DA9A" w14:textId="77777777" w:rsidR="00866585" w:rsidRPr="00926385" w:rsidRDefault="0086658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</w:rPr>
        <w:t xml:space="preserve">Provider Payments </w:t>
      </w:r>
      <w:proofErr w:type="gramStart"/>
      <w:r w:rsidRPr="00926385">
        <w:rPr>
          <w:rFonts w:ascii="Arial" w:eastAsiaTheme="minorEastAsia" w:hAnsi="Arial" w:cs="Arial"/>
          <w:b/>
          <w:kern w:val="24"/>
          <w:sz w:val="28"/>
          <w:szCs w:val="28"/>
        </w:rPr>
        <w:t>–  Background</w:t>
      </w:r>
      <w:proofErr w:type="gramEnd"/>
      <w:r w:rsidRPr="00926385">
        <w:rPr>
          <w:rFonts w:ascii="Arial" w:eastAsiaTheme="minorEastAsia" w:hAnsi="Arial" w:cs="Arial"/>
          <w:b/>
          <w:kern w:val="24"/>
          <w:sz w:val="28"/>
          <w:szCs w:val="28"/>
        </w:rPr>
        <w:t>: Hospital Illustrative Example</w:t>
      </w:r>
    </w:p>
    <w:p w14:paraId="58B41FDC" w14:textId="77777777" w:rsidR="00866585" w:rsidRPr="00926385" w:rsidRDefault="0086658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Potential limits on Medicaid wrap payments in One Care and SCO</w:t>
      </w:r>
    </w:p>
    <w:p w14:paraId="11371391" w14:textId="77777777" w:rsidR="00866585" w:rsidRPr="00926385" w:rsidRDefault="0086658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As enrollment volume shifts from FFS to One Care/SCO, impact of any limits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would be mitigated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2"/>
        <w:gridCol w:w="2529"/>
        <w:gridCol w:w="2514"/>
        <w:gridCol w:w="2515"/>
      </w:tblGrid>
      <w:tr w:rsidR="00866585" w:rsidRPr="00926385" w14:paraId="406CF82A" w14:textId="77777777" w:rsidTr="009E2340">
        <w:tc>
          <w:tcPr>
            <w:tcW w:w="2512" w:type="dxa"/>
            <w:vAlign w:val="center"/>
          </w:tcPr>
          <w:p w14:paraId="08F65096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Non-Dual (Medicare Only) Provider Payments</w:t>
            </w:r>
          </w:p>
        </w:tc>
        <w:tc>
          <w:tcPr>
            <w:tcW w:w="7558" w:type="dxa"/>
            <w:gridSpan w:val="3"/>
            <w:vAlign w:val="center"/>
          </w:tcPr>
          <w:p w14:paraId="6C7E32BA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Member (Medicare + Medicaid) Provider Payments</w:t>
            </w:r>
          </w:p>
        </w:tc>
      </w:tr>
      <w:tr w:rsidR="003912BA" w:rsidRPr="00926385" w14:paraId="7A8257B7" w14:textId="77777777" w:rsidTr="003912BA">
        <w:tc>
          <w:tcPr>
            <w:tcW w:w="2512" w:type="dxa"/>
          </w:tcPr>
          <w:p w14:paraId="2F7940FF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100.00 total</w:t>
            </w:r>
          </w:p>
          <w:p w14:paraId="59BF3307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  <w:t xml:space="preserve">(Medicare </w:t>
            </w:r>
            <w:r w:rsidRPr="00926385"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  <w:lastRenderedPageBreak/>
              <w:t>allowable: $100)</w:t>
            </w:r>
          </w:p>
        </w:tc>
        <w:tc>
          <w:tcPr>
            <w:tcW w:w="2529" w:type="dxa"/>
          </w:tcPr>
          <w:p w14:paraId="17157CD2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lastRenderedPageBreak/>
              <w:t>$97.55 total</w:t>
            </w:r>
          </w:p>
        </w:tc>
        <w:tc>
          <w:tcPr>
            <w:tcW w:w="2514" w:type="dxa"/>
          </w:tcPr>
          <w:p w14:paraId="2E623FA2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≥$100.00 total</w:t>
            </w:r>
          </w:p>
        </w:tc>
        <w:tc>
          <w:tcPr>
            <w:tcW w:w="2515" w:type="dxa"/>
            <w:vMerge w:val="restart"/>
            <w:vAlign w:val="center"/>
          </w:tcPr>
          <w:p w14:paraId="0A2FFE4D" w14:textId="77777777" w:rsidR="003912BA" w:rsidRPr="00926385" w:rsidRDefault="003912BA" w:rsidP="003912BA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More than $97.55, but less </w:t>
            </w: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lastRenderedPageBreak/>
              <w:t>than $100.00</w:t>
            </w:r>
          </w:p>
          <w:p w14:paraId="6E3B7848" w14:textId="77777777" w:rsidR="003912BA" w:rsidRPr="00926385" w:rsidRDefault="003912BA" w:rsidP="003912BA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Payment from One Care / SCO plan with provider pricing benchmark</w:t>
            </w:r>
          </w:p>
        </w:tc>
      </w:tr>
      <w:tr w:rsidR="003912BA" w:rsidRPr="00926385" w14:paraId="4C4DE2DE" w14:textId="77777777" w:rsidTr="009E2340">
        <w:trPr>
          <w:trHeight w:val="996"/>
        </w:trPr>
        <w:tc>
          <w:tcPr>
            <w:tcW w:w="2512" w:type="dxa"/>
            <w:vMerge w:val="restart"/>
          </w:tcPr>
          <w:p w14:paraId="756C0788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lastRenderedPageBreak/>
              <w:t>$20.00</w:t>
            </w:r>
          </w:p>
          <w:p w14:paraId="4C69D694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Patient Copay</w:t>
            </w:r>
          </w:p>
        </w:tc>
        <w:tc>
          <w:tcPr>
            <w:tcW w:w="2529" w:type="dxa"/>
          </w:tcPr>
          <w:p w14:paraId="1359D472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t>$4.55</w:t>
            </w: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br/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Bad debt reimbursement</w:t>
            </w:r>
          </w:p>
          <w:p w14:paraId="7837C35F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  <w:tc>
          <w:tcPr>
            <w:tcW w:w="2514" w:type="dxa"/>
            <w:vMerge w:val="restart"/>
          </w:tcPr>
          <w:p w14:paraId="0E4F08ED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100.00</w:t>
            </w:r>
          </w:p>
          <w:p w14:paraId="091637DB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ayment from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br/>
              <w:t>One Care / SCO plan</w:t>
            </w:r>
          </w:p>
        </w:tc>
        <w:tc>
          <w:tcPr>
            <w:tcW w:w="2515" w:type="dxa"/>
            <w:vMerge/>
          </w:tcPr>
          <w:p w14:paraId="3469722C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</w:tr>
      <w:tr w:rsidR="003912BA" w:rsidRPr="00926385" w14:paraId="40D5FCA0" w14:textId="77777777" w:rsidTr="009E2340">
        <w:trPr>
          <w:trHeight w:val="996"/>
        </w:trPr>
        <w:tc>
          <w:tcPr>
            <w:tcW w:w="2512" w:type="dxa"/>
            <w:vMerge/>
          </w:tcPr>
          <w:p w14:paraId="6305332A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</w:p>
        </w:tc>
        <w:tc>
          <w:tcPr>
            <w:tcW w:w="2529" w:type="dxa"/>
          </w:tcPr>
          <w:p w14:paraId="5988CE43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t xml:space="preserve">$13.00 </w:t>
            </w: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br/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id Payment</w:t>
            </w:r>
          </w:p>
        </w:tc>
        <w:tc>
          <w:tcPr>
            <w:tcW w:w="2514" w:type="dxa"/>
            <w:vMerge/>
          </w:tcPr>
          <w:p w14:paraId="705DD1C7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  <w:tc>
          <w:tcPr>
            <w:tcW w:w="2515" w:type="dxa"/>
            <w:vMerge/>
          </w:tcPr>
          <w:p w14:paraId="5A45BFA5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</w:tr>
      <w:tr w:rsidR="003912BA" w:rsidRPr="00926385" w14:paraId="040CAB30" w14:textId="77777777" w:rsidTr="009E2340">
        <w:tc>
          <w:tcPr>
            <w:tcW w:w="2512" w:type="dxa"/>
          </w:tcPr>
          <w:p w14:paraId="6C495E3D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80.00</w:t>
            </w:r>
          </w:p>
          <w:p w14:paraId="55B13B60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re Payment</w:t>
            </w:r>
          </w:p>
        </w:tc>
        <w:tc>
          <w:tcPr>
            <w:tcW w:w="2529" w:type="dxa"/>
          </w:tcPr>
          <w:p w14:paraId="0B3FBD67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80.00</w:t>
            </w:r>
          </w:p>
          <w:p w14:paraId="2751BEA2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re Payment</w:t>
            </w:r>
          </w:p>
        </w:tc>
        <w:tc>
          <w:tcPr>
            <w:tcW w:w="2514" w:type="dxa"/>
            <w:vMerge/>
          </w:tcPr>
          <w:p w14:paraId="060B18C2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  <w:tc>
          <w:tcPr>
            <w:tcW w:w="2515" w:type="dxa"/>
            <w:vMerge/>
          </w:tcPr>
          <w:p w14:paraId="72C17E06" w14:textId="77777777" w:rsidR="003912BA" w:rsidRPr="00926385" w:rsidRDefault="003912BA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</w:tr>
      <w:tr w:rsidR="00866585" w:rsidRPr="00926385" w14:paraId="55151761" w14:textId="77777777" w:rsidTr="009E2340">
        <w:tc>
          <w:tcPr>
            <w:tcW w:w="2512" w:type="dxa"/>
          </w:tcPr>
          <w:p w14:paraId="750FFF6A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Medicare only (non-duals)</w:t>
            </w:r>
          </w:p>
        </w:tc>
        <w:tc>
          <w:tcPr>
            <w:tcW w:w="2529" w:type="dxa"/>
          </w:tcPr>
          <w:p w14:paraId="01C68171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in FFS</w:t>
            </w:r>
          </w:p>
        </w:tc>
        <w:tc>
          <w:tcPr>
            <w:tcW w:w="2514" w:type="dxa"/>
          </w:tcPr>
          <w:p w14:paraId="37609050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in One Care/ SCO</w:t>
            </w:r>
          </w:p>
        </w:tc>
        <w:tc>
          <w:tcPr>
            <w:tcW w:w="2515" w:type="dxa"/>
          </w:tcPr>
          <w:p w14:paraId="0E8D12C0" w14:textId="77777777" w:rsidR="00866585" w:rsidRPr="00926385" w:rsidRDefault="00866585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emo 2.0: Dual in One Care/SCO</w:t>
            </w:r>
          </w:p>
        </w:tc>
      </w:tr>
    </w:tbl>
    <w:p w14:paraId="022521E6" w14:textId="77777777" w:rsidR="00FE35A8" w:rsidRPr="00926385" w:rsidRDefault="00FE35A8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</w:p>
    <w:p w14:paraId="2B9D717A" w14:textId="77777777" w:rsidR="00EB73C5" w:rsidRPr="00926385" w:rsidRDefault="00EB73C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3</w:t>
      </w:r>
    </w:p>
    <w:p w14:paraId="4371F3A7" w14:textId="77777777" w:rsidR="00866EC0" w:rsidRPr="00926385" w:rsidRDefault="00866EC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</w:rPr>
        <w:t>Provider Payments – Background: Professional Services Illustrative Example</w:t>
      </w:r>
    </w:p>
    <w:p w14:paraId="059D1933" w14:textId="77777777" w:rsidR="00866EC0" w:rsidRPr="00926385" w:rsidRDefault="00866EC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Potential limits on Medicaid wrap payments in One Care and SCO</w:t>
      </w:r>
    </w:p>
    <w:p w14:paraId="76DC7099" w14:textId="77777777" w:rsidR="00866EC0" w:rsidRPr="00926385" w:rsidRDefault="00866EC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As enrollment volume shifts from FFS to One Care/SCO, impact of any limits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would be mitigated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2"/>
        <w:gridCol w:w="2529"/>
        <w:gridCol w:w="2514"/>
        <w:gridCol w:w="2515"/>
      </w:tblGrid>
      <w:tr w:rsidR="00866EC0" w:rsidRPr="00926385" w14:paraId="5FCBEE18" w14:textId="77777777" w:rsidTr="009E2340">
        <w:tc>
          <w:tcPr>
            <w:tcW w:w="2512" w:type="dxa"/>
            <w:vAlign w:val="center"/>
          </w:tcPr>
          <w:p w14:paraId="01D88AD5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Non-Dual (Medicare Only) Provider Payments</w:t>
            </w:r>
          </w:p>
        </w:tc>
        <w:tc>
          <w:tcPr>
            <w:tcW w:w="7558" w:type="dxa"/>
            <w:gridSpan w:val="3"/>
            <w:vAlign w:val="center"/>
          </w:tcPr>
          <w:p w14:paraId="6B52BA8F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Member (Medicare + Medicaid) Provider Payments</w:t>
            </w:r>
          </w:p>
        </w:tc>
      </w:tr>
      <w:tr w:rsidR="006C3FB7" w:rsidRPr="00926385" w14:paraId="2BA15604" w14:textId="77777777" w:rsidTr="009E2340">
        <w:tc>
          <w:tcPr>
            <w:tcW w:w="2512" w:type="dxa"/>
          </w:tcPr>
          <w:p w14:paraId="2D7A0016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100.00 total</w:t>
            </w:r>
          </w:p>
          <w:p w14:paraId="3C621F03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  <w:t>(Medicare allowable: $100)</w:t>
            </w:r>
          </w:p>
        </w:tc>
        <w:tc>
          <w:tcPr>
            <w:tcW w:w="2529" w:type="dxa"/>
          </w:tcPr>
          <w:p w14:paraId="1B4C99D2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88.00 total</w:t>
            </w:r>
          </w:p>
        </w:tc>
        <w:tc>
          <w:tcPr>
            <w:tcW w:w="2514" w:type="dxa"/>
          </w:tcPr>
          <w:p w14:paraId="64B5DE0F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≥$100.00 total</w:t>
            </w:r>
          </w:p>
        </w:tc>
        <w:tc>
          <w:tcPr>
            <w:tcW w:w="2515" w:type="dxa"/>
            <w:vMerge w:val="restart"/>
          </w:tcPr>
          <w:p w14:paraId="0B376E1F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 xml:space="preserve">More than $88.00, but less </w:t>
            </w:r>
            <w:r w:rsidRPr="00926385"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  <w:t>than $100.00</w:t>
            </w:r>
          </w:p>
          <w:p w14:paraId="3014DE4F" w14:textId="68886344" w:rsidR="006C3FB7" w:rsidRPr="00926385" w:rsidRDefault="006C3FB7" w:rsidP="004F6F33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Cs/>
                <w:kern w:val="24"/>
                <w:sz w:val="28"/>
                <w:szCs w:val="28"/>
              </w:rPr>
              <w:t>Payment from One Care / SCO plan with provider pricing benchmark</w:t>
            </w:r>
          </w:p>
        </w:tc>
      </w:tr>
      <w:tr w:rsidR="006C3FB7" w:rsidRPr="00926385" w14:paraId="2C9CBC5A" w14:textId="77777777" w:rsidTr="009E2340">
        <w:trPr>
          <w:trHeight w:val="1655"/>
        </w:trPr>
        <w:tc>
          <w:tcPr>
            <w:tcW w:w="2512" w:type="dxa"/>
          </w:tcPr>
          <w:p w14:paraId="676D9EB5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20.00</w:t>
            </w:r>
          </w:p>
          <w:p w14:paraId="736E7BFD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Patient Copay</w:t>
            </w:r>
          </w:p>
        </w:tc>
        <w:tc>
          <w:tcPr>
            <w:tcW w:w="2529" w:type="dxa"/>
          </w:tcPr>
          <w:p w14:paraId="70978AE0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t xml:space="preserve">$8.00 </w:t>
            </w: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br/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id Payment</w:t>
            </w:r>
            <w:r w:rsidRPr="00926385"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  <w:t xml:space="preserve"> </w:t>
            </w:r>
          </w:p>
        </w:tc>
        <w:tc>
          <w:tcPr>
            <w:tcW w:w="2514" w:type="dxa"/>
            <w:vMerge w:val="restart"/>
          </w:tcPr>
          <w:p w14:paraId="00B797DC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100.00</w:t>
            </w:r>
          </w:p>
          <w:p w14:paraId="1E49765E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 xml:space="preserve">Payment from </w:t>
            </w: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br/>
              <w:t>One Care / SCO plan</w:t>
            </w:r>
          </w:p>
        </w:tc>
        <w:tc>
          <w:tcPr>
            <w:tcW w:w="2515" w:type="dxa"/>
            <w:vMerge/>
          </w:tcPr>
          <w:p w14:paraId="7B05E7DB" w14:textId="0DE7A87D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</w:tr>
      <w:tr w:rsidR="006C3FB7" w:rsidRPr="00926385" w14:paraId="733A0ED8" w14:textId="77777777" w:rsidTr="009E2340">
        <w:tc>
          <w:tcPr>
            <w:tcW w:w="2512" w:type="dxa"/>
          </w:tcPr>
          <w:p w14:paraId="13F29E57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80.00</w:t>
            </w:r>
          </w:p>
          <w:p w14:paraId="5DB13AAF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re Payment</w:t>
            </w:r>
          </w:p>
        </w:tc>
        <w:tc>
          <w:tcPr>
            <w:tcW w:w="2529" w:type="dxa"/>
          </w:tcPr>
          <w:p w14:paraId="7325258F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$80.00</w:t>
            </w:r>
          </w:p>
          <w:p w14:paraId="731EE4EB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kern w:val="24"/>
                <w:sz w:val="28"/>
                <w:szCs w:val="28"/>
              </w:rPr>
              <w:t>Medicare Payment</w:t>
            </w:r>
          </w:p>
        </w:tc>
        <w:tc>
          <w:tcPr>
            <w:tcW w:w="2514" w:type="dxa"/>
            <w:vMerge/>
          </w:tcPr>
          <w:p w14:paraId="034102E3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  <w:tc>
          <w:tcPr>
            <w:tcW w:w="2515" w:type="dxa"/>
            <w:vMerge/>
          </w:tcPr>
          <w:p w14:paraId="70186726" w14:textId="77777777" w:rsidR="006C3FB7" w:rsidRPr="00926385" w:rsidRDefault="006C3FB7" w:rsidP="004F6F33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</w:p>
        </w:tc>
      </w:tr>
      <w:tr w:rsidR="00866EC0" w:rsidRPr="00926385" w14:paraId="7A225064" w14:textId="77777777" w:rsidTr="009E2340">
        <w:tc>
          <w:tcPr>
            <w:tcW w:w="2512" w:type="dxa"/>
          </w:tcPr>
          <w:p w14:paraId="155876EC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Medicare only (non-duals)</w:t>
            </w:r>
          </w:p>
        </w:tc>
        <w:tc>
          <w:tcPr>
            <w:tcW w:w="2529" w:type="dxa"/>
          </w:tcPr>
          <w:p w14:paraId="7DD6F859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in FFS</w:t>
            </w:r>
          </w:p>
        </w:tc>
        <w:tc>
          <w:tcPr>
            <w:tcW w:w="2514" w:type="dxa"/>
          </w:tcPr>
          <w:p w14:paraId="3B026C83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ual in One Care/ SCO</w:t>
            </w:r>
          </w:p>
        </w:tc>
        <w:tc>
          <w:tcPr>
            <w:tcW w:w="2515" w:type="dxa"/>
          </w:tcPr>
          <w:p w14:paraId="6709B2EE" w14:textId="77777777" w:rsidR="00866EC0" w:rsidRPr="00926385" w:rsidRDefault="00866EC0" w:rsidP="004F6F33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kern w:val="24"/>
                <w:sz w:val="28"/>
                <w:szCs w:val="28"/>
              </w:rPr>
            </w:pPr>
            <w:r w:rsidRPr="00926385">
              <w:rPr>
                <w:rFonts w:ascii="Arial" w:eastAsiaTheme="minorEastAsia" w:hAnsi="Arial" w:cs="Arial"/>
                <w:b/>
                <w:bCs/>
                <w:kern w:val="24"/>
                <w:sz w:val="28"/>
                <w:szCs w:val="28"/>
              </w:rPr>
              <w:t>Demo 2.0: Dual in One Care/SCO</w:t>
            </w:r>
          </w:p>
        </w:tc>
      </w:tr>
    </w:tbl>
    <w:p w14:paraId="4C6B1784" w14:textId="77777777" w:rsidR="00866EC0" w:rsidRPr="00926385" w:rsidRDefault="00866EC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20BBD3F0" w14:textId="2026DA3F" w:rsidR="00C229A2" w:rsidRPr="00926385" w:rsidRDefault="00C229A2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4</w:t>
      </w:r>
    </w:p>
    <w:p w14:paraId="4D2E3379" w14:textId="45DB9DEB" w:rsidR="004C250F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lastRenderedPageBreak/>
        <w:t>Provider Payments – Draft Concept Paper Comments</w:t>
      </w:r>
    </w:p>
    <w:p w14:paraId="1923C59A" w14:textId="77777777" w:rsidR="003A7F03" w:rsidRPr="00926385" w:rsidRDefault="003B5305" w:rsidP="004F6F33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Cs/>
          <w:kern w:val="24"/>
          <w:sz w:val="28"/>
          <w:szCs w:val="28"/>
        </w:rPr>
        <w:t>Some interest in placing limits on the Medicaid crossover portion of provider payments for both One Care and SCO</w:t>
      </w:r>
    </w:p>
    <w:p w14:paraId="0C6073D9" w14:textId="77777777" w:rsidR="003A7F03" w:rsidRPr="00926385" w:rsidRDefault="003B5305" w:rsidP="004F6F33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Cs/>
          <w:kern w:val="24"/>
          <w:sz w:val="28"/>
          <w:szCs w:val="28"/>
        </w:rPr>
        <w:t>Considerations:</w:t>
      </w:r>
    </w:p>
    <w:p w14:paraId="6B490992" w14:textId="77777777" w:rsidR="003A7F03" w:rsidRPr="00926385" w:rsidRDefault="003B5305" w:rsidP="004F6F33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Cs/>
          <w:kern w:val="24"/>
          <w:sz w:val="28"/>
          <w:szCs w:val="28"/>
        </w:rPr>
        <w:t>Concern over the impact of payment caps for hospitals and other providers</w:t>
      </w:r>
    </w:p>
    <w:p w14:paraId="6C0119A7" w14:textId="77777777" w:rsidR="003A7F03" w:rsidRPr="00926385" w:rsidRDefault="003B5305" w:rsidP="004F6F33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Cs/>
          <w:kern w:val="24"/>
          <w:sz w:val="28"/>
          <w:szCs w:val="28"/>
        </w:rPr>
        <w:t xml:space="preserve">One response expressed concern with introducing a payment policy where hospitals and other providers are paid the lower rate (due to proposed limits on Medicaid wrap payments) </w:t>
      </w: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 </w:t>
      </w:r>
    </w:p>
    <w:p w14:paraId="15461B30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28"/>
          <w:szCs w:val="28"/>
        </w:rPr>
      </w:pPr>
    </w:p>
    <w:p w14:paraId="1ACA76B7" w14:textId="78ED3D47" w:rsidR="00EB73C5" w:rsidRPr="00926385" w:rsidRDefault="00EB73C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5</w:t>
      </w:r>
    </w:p>
    <w:p w14:paraId="6B7FA680" w14:textId="742BFDA1" w:rsidR="001A7B07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Provider Payments – Discussion Questions</w:t>
      </w:r>
    </w:p>
    <w:p w14:paraId="116A43EC" w14:textId="77777777" w:rsidR="003A7F03" w:rsidRPr="00926385" w:rsidRDefault="003B5305" w:rsidP="004F6F33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How can we balance the need for broader provider networks with the need for greater provider accountability and responsibility (i.e., deeper engagement with care teams)?</w:t>
      </w:r>
    </w:p>
    <w:p w14:paraId="34BC7074" w14:textId="77777777" w:rsidR="003A7F03" w:rsidRPr="00926385" w:rsidRDefault="003B5305" w:rsidP="004F6F33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Are there other mechanisms to encourage sustainable plan-provider network contracting that MassHealth should consider?</w:t>
      </w:r>
    </w:p>
    <w:p w14:paraId="3C32E310" w14:textId="77777777" w:rsidR="003A7F03" w:rsidRPr="00926385" w:rsidRDefault="003B5305" w:rsidP="004F6F33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How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should creating choices in networks</w:t>
      </w:r>
      <w:proofErr w:type="gramEnd"/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be balanced with contracting efficiently, particularly if few providers are geographically available?</w:t>
      </w:r>
    </w:p>
    <w:p w14:paraId="56ADFA41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4068ADCA" w14:textId="1DEEC170" w:rsidR="00EB73C5" w:rsidRPr="00926385" w:rsidRDefault="00EB73C5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6</w:t>
      </w:r>
    </w:p>
    <w:p w14:paraId="48690E09" w14:textId="4464019C" w:rsidR="006A7208" w:rsidRPr="00926385" w:rsidRDefault="003D0740" w:rsidP="004F6F33">
      <w:pPr>
        <w:pStyle w:val="NormalWeb"/>
        <w:spacing w:before="0" w:beforeAutospacing="0" w:after="0" w:afterAutospacing="0"/>
        <w:textAlignment w:val="baseline"/>
        <w:rPr>
          <w:rFonts w:ascii="Arial" w:eastAsiaTheme="minorEastAsia" w:hAnsi="Arial" w:cs="Arial"/>
          <w:b/>
          <w:bCs/>
          <w:color w:val="000000" w:themeColor="text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color w:val="000000" w:themeColor="text1"/>
          <w:kern w:val="24"/>
          <w:sz w:val="28"/>
          <w:szCs w:val="28"/>
        </w:rPr>
        <w:t>Value-Based Payment – Background</w:t>
      </w:r>
    </w:p>
    <w:p w14:paraId="038AA10A" w14:textId="77777777" w:rsidR="003A7F03" w:rsidRPr="00926385" w:rsidRDefault="003B5305" w:rsidP="004F6F3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Value-Based Payments (VBP) are encouraged for One Care and SCO</w:t>
      </w:r>
    </w:p>
    <w:p w14:paraId="7850BF3E" w14:textId="77777777" w:rsidR="003A7F03" w:rsidRPr="00926385" w:rsidRDefault="003B5305" w:rsidP="004F6F3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MassHealth Accountable Care Organizations (ACOs) and Managed Care Organizations (MCOs) have established thresholds for VBP as a percent of total business</w:t>
      </w:r>
    </w:p>
    <w:p w14:paraId="4CC599B8" w14:textId="77777777" w:rsidR="003A7F03" w:rsidRPr="00926385" w:rsidRDefault="003B5305" w:rsidP="004F6F3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 xml:space="preserve">Proposal seeks to align Value-Based Payment strategies across all MassHealth and Medicare programs (ACO, MCO, One Care, and SCO) </w:t>
      </w:r>
    </w:p>
    <w:p w14:paraId="4B9EA838" w14:textId="77777777" w:rsidR="003D0740" w:rsidRPr="00926385" w:rsidRDefault="003D0740" w:rsidP="004F6F33">
      <w:pPr>
        <w:pStyle w:val="NormalWeb"/>
        <w:spacing w:before="0" w:beforeAutospacing="0" w:after="0" w:afterAutospacing="0"/>
        <w:textAlignment w:val="baseline"/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</w:pPr>
    </w:p>
    <w:p w14:paraId="045CD8E5" w14:textId="77777777" w:rsidR="00EC47B3" w:rsidRPr="00926385" w:rsidRDefault="00EC47B3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7</w:t>
      </w:r>
    </w:p>
    <w:p w14:paraId="2B25E945" w14:textId="3DB9D06E" w:rsidR="00CB2D66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Value-Based Payment – Draft Concept Paper Comments</w:t>
      </w:r>
    </w:p>
    <w:p w14:paraId="17CCF0FA" w14:textId="77777777" w:rsidR="003A7F03" w:rsidRPr="00926385" w:rsidRDefault="003B5305" w:rsidP="004F6F33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VBP generally acknowledged to hold potential, with many details to work out before implementation</w:t>
      </w:r>
    </w:p>
    <w:p w14:paraId="2C45544E" w14:textId="77777777" w:rsidR="003A7F03" w:rsidRPr="00926385" w:rsidRDefault="003B5305" w:rsidP="004F6F33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Considerations: </w:t>
      </w:r>
    </w:p>
    <w:p w14:paraId="7ABFF1A0" w14:textId="77777777" w:rsidR="003A7F03" w:rsidRPr="00926385" w:rsidRDefault="003B5305" w:rsidP="004F6F33">
      <w:pPr>
        <w:pStyle w:val="NormalWeb"/>
        <w:numPr>
          <w:ilvl w:val="1"/>
          <w:numId w:val="2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How can VBP encourage plans to enroll high cost members?</w:t>
      </w:r>
    </w:p>
    <w:p w14:paraId="30A5774B" w14:textId="77777777" w:rsidR="003A7F03" w:rsidRPr="00926385" w:rsidRDefault="003B5305" w:rsidP="004F6F33">
      <w:pPr>
        <w:pStyle w:val="NormalWeb"/>
        <w:numPr>
          <w:ilvl w:val="1"/>
          <w:numId w:val="27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How would plans use VBP to improve quality of life, and medical outcomes for enrollees?</w:t>
      </w:r>
    </w:p>
    <w:p w14:paraId="1C7DE1C2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26451425" w14:textId="1CB42402" w:rsidR="00DB68C4" w:rsidRPr="00926385" w:rsidRDefault="00DB68C4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8</w:t>
      </w:r>
    </w:p>
    <w:p w14:paraId="45D633D2" w14:textId="793C8F04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lastRenderedPageBreak/>
        <w:t>Value-Based Payment – Discussion Questions</w:t>
      </w:r>
    </w:p>
    <w:p w14:paraId="047B60BB" w14:textId="77777777" w:rsidR="003A7F03" w:rsidRPr="00926385" w:rsidRDefault="003B5305" w:rsidP="00D9006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How would additional incentives for VBP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impact</w:t>
      </w:r>
      <w:proofErr w:type="gramEnd"/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provider networks, both from the plan and provider perspective?</w:t>
      </w:r>
    </w:p>
    <w:p w14:paraId="0C3A900C" w14:textId="77777777" w:rsidR="003A7F03" w:rsidRPr="00926385" w:rsidRDefault="003B5305" w:rsidP="00D9006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Are plans and providers interested in VBP methodologies that include shared risk? </w:t>
      </w:r>
    </w:p>
    <w:p w14:paraId="3DB4D2FC" w14:textId="77777777" w:rsidR="003A7F03" w:rsidRPr="00926385" w:rsidRDefault="003B5305" w:rsidP="00D9006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Which (if any) existing Medicare and Medicaid VBP models should be considered to improve One Care and SCO performance? </w:t>
      </w:r>
    </w:p>
    <w:p w14:paraId="5D0ED0FB" w14:textId="77777777" w:rsidR="003A7F03" w:rsidRPr="00926385" w:rsidRDefault="003B5305" w:rsidP="00D9006F">
      <w:pPr>
        <w:pStyle w:val="NormalWeb"/>
        <w:numPr>
          <w:ilvl w:val="0"/>
          <w:numId w:val="3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What other strategies should we consider </w:t>
      </w:r>
      <w:proofErr w:type="gramStart"/>
      <w:r w:rsidRPr="00926385">
        <w:rPr>
          <w:rFonts w:ascii="Arial" w:eastAsiaTheme="minorEastAsia" w:hAnsi="Arial" w:cs="Arial"/>
          <w:kern w:val="24"/>
          <w:sz w:val="28"/>
          <w:szCs w:val="28"/>
        </w:rPr>
        <w:t>to better engage</w:t>
      </w:r>
      <w:proofErr w:type="gramEnd"/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Medicare ACOs in plan networks? </w:t>
      </w:r>
    </w:p>
    <w:p w14:paraId="2347725C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55EF5470" w14:textId="17BCB218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19</w:t>
      </w:r>
    </w:p>
    <w:p w14:paraId="3D08FBE4" w14:textId="4368A6C8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asuring and Incenting Quality – Background</w:t>
      </w:r>
    </w:p>
    <w:p w14:paraId="656E6B12" w14:textId="77777777" w:rsidR="003A7F03" w:rsidRPr="00926385" w:rsidRDefault="003B5305" w:rsidP="004F6F33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For measuring quality, the proposal seeks to:</w:t>
      </w:r>
    </w:p>
    <w:p w14:paraId="580E7498" w14:textId="77777777" w:rsidR="003A7F03" w:rsidRPr="00926385" w:rsidRDefault="003B5305" w:rsidP="004F6F33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Create a MassHealth quality slate specific to dual eligible populations (e.g., under 65 with disabilities, 65+)</w:t>
      </w:r>
    </w:p>
    <w:p w14:paraId="3D9BCA01" w14:textId="77777777" w:rsidR="003A7F03" w:rsidRPr="00926385" w:rsidRDefault="003B5305" w:rsidP="004F6F33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Create One Care specific Stars, to be phased in over time </w:t>
      </w:r>
    </w:p>
    <w:p w14:paraId="1CA15997" w14:textId="77777777" w:rsidR="003A7F03" w:rsidRPr="00926385" w:rsidRDefault="003B5305" w:rsidP="004F6F33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Use a reasonable number of measurable metrics</w:t>
      </w:r>
    </w:p>
    <w:p w14:paraId="74F6A56F" w14:textId="77777777" w:rsidR="003A7F03" w:rsidRPr="00926385" w:rsidRDefault="003B5305" w:rsidP="00C5556C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Plans would also have the opportunity to gain back a quality withhold for high quality scores</w:t>
      </w:r>
    </w:p>
    <w:p w14:paraId="20D31290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598740C0" w14:textId="3372F0B0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20</w:t>
      </w:r>
    </w:p>
    <w:p w14:paraId="5B8851F3" w14:textId="43D92D9F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asuring and Incenting Quality – Draft Concept Paper Comments</w:t>
      </w:r>
    </w:p>
    <w:p w14:paraId="18FE1776" w14:textId="77777777" w:rsidR="003A7F03" w:rsidRPr="00926385" w:rsidRDefault="003B5305" w:rsidP="004F6F33">
      <w:pPr>
        <w:pStyle w:val="NormalWeb"/>
        <w:numPr>
          <w:ilvl w:val="0"/>
          <w:numId w:val="3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General support for a One Care specific “Stars” proposal</w:t>
      </w:r>
    </w:p>
    <w:p w14:paraId="66D6C4AF" w14:textId="77777777" w:rsidR="003A7F03" w:rsidRPr="00926385" w:rsidRDefault="003B5305" w:rsidP="004F6F33">
      <w:pPr>
        <w:pStyle w:val="NormalWeb"/>
        <w:numPr>
          <w:ilvl w:val="0"/>
          <w:numId w:val="3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Considerations:</w:t>
      </w:r>
    </w:p>
    <w:p w14:paraId="58445DF7" w14:textId="77777777" w:rsidR="003A7F03" w:rsidRPr="00926385" w:rsidRDefault="003B5305" w:rsidP="004F6F33">
      <w:pPr>
        <w:pStyle w:val="NormalWeb"/>
        <w:numPr>
          <w:ilvl w:val="1"/>
          <w:numId w:val="3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Make One Care plans eligible for rebates and quality bonuses</w:t>
      </w:r>
    </w:p>
    <w:p w14:paraId="51D5B840" w14:textId="77777777" w:rsidR="003A7F03" w:rsidRPr="00926385" w:rsidRDefault="003B5305" w:rsidP="004F6F33">
      <w:pPr>
        <w:pStyle w:val="NormalWeb"/>
        <w:numPr>
          <w:ilvl w:val="1"/>
          <w:numId w:val="3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In developing and implementing new quality measures: </w:t>
      </w:r>
    </w:p>
    <w:p w14:paraId="0F0A6231" w14:textId="77777777" w:rsidR="003A7F03" w:rsidRPr="00926385" w:rsidRDefault="003B5305" w:rsidP="00C5556C">
      <w:pPr>
        <w:pStyle w:val="NormalWeb"/>
        <w:numPr>
          <w:ilvl w:val="3"/>
          <w:numId w:val="39"/>
        </w:numPr>
        <w:tabs>
          <w:tab w:val="clear" w:pos="2880"/>
        </w:tabs>
        <w:spacing w:before="0" w:beforeAutospacing="0" w:after="0" w:afterAutospacing="0"/>
        <w:ind w:left="252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Consider using the CMS rules for adding, updating, or removing measures</w:t>
      </w:r>
    </w:p>
    <w:p w14:paraId="1C65BDB5" w14:textId="77777777" w:rsidR="003A7F03" w:rsidRPr="00926385" w:rsidRDefault="003B5305" w:rsidP="00C5556C">
      <w:pPr>
        <w:pStyle w:val="NormalWeb"/>
        <w:numPr>
          <w:ilvl w:val="3"/>
          <w:numId w:val="39"/>
        </w:numPr>
        <w:tabs>
          <w:tab w:val="clear" w:pos="2880"/>
        </w:tabs>
        <w:spacing w:before="0" w:beforeAutospacing="0" w:after="0" w:afterAutospacing="0"/>
        <w:ind w:left="252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Allow for a comment period before adopting measure</w:t>
      </w:r>
    </w:p>
    <w:p w14:paraId="062B7C4F" w14:textId="77777777" w:rsidR="003A7F03" w:rsidRPr="00926385" w:rsidRDefault="003B5305" w:rsidP="00C5556C">
      <w:pPr>
        <w:pStyle w:val="NormalWeb"/>
        <w:numPr>
          <w:ilvl w:val="3"/>
          <w:numId w:val="39"/>
        </w:numPr>
        <w:tabs>
          <w:tab w:val="clear" w:pos="2880"/>
        </w:tabs>
        <w:spacing w:before="0" w:beforeAutospacing="0" w:after="0" w:afterAutospacing="0"/>
        <w:ind w:left="252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Fully define, test, and validate measures before inclusion in the quality program </w:t>
      </w:r>
    </w:p>
    <w:p w14:paraId="7DB805B3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34CBED74" w14:textId="0F9DDB08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21</w:t>
      </w:r>
    </w:p>
    <w:p w14:paraId="35E87F93" w14:textId="3A9237EB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Measuring and Incenting Quality – Discussion Questions</w:t>
      </w:r>
    </w:p>
    <w:p w14:paraId="46A663D1" w14:textId="77777777" w:rsidR="003A7F03" w:rsidRPr="00926385" w:rsidRDefault="003B5305" w:rsidP="004F6F33">
      <w:pPr>
        <w:pStyle w:val="NormalWeb"/>
        <w:numPr>
          <w:ilvl w:val="0"/>
          <w:numId w:val="3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What should MassHealth consider in developing One Care Stars (e.g., quality withhold, slate of quality measures tailored to population) for the population under age 65 with disabilities?</w:t>
      </w:r>
    </w:p>
    <w:p w14:paraId="78501054" w14:textId="77777777" w:rsidR="003A7F03" w:rsidRPr="00926385" w:rsidRDefault="003B5305" w:rsidP="004F6F33">
      <w:pPr>
        <w:pStyle w:val="NormalWeb"/>
        <w:numPr>
          <w:ilvl w:val="0"/>
          <w:numId w:val="31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How could MassHealth further align One Care and SCO quality measurement with the approaches and measures used in MassHealth </w:t>
      </w:r>
      <w:r w:rsidRPr="00926385">
        <w:rPr>
          <w:rFonts w:ascii="Arial" w:eastAsiaTheme="minorEastAsia" w:hAnsi="Arial" w:cs="Arial"/>
          <w:kern w:val="24"/>
          <w:sz w:val="28"/>
          <w:szCs w:val="28"/>
        </w:rPr>
        <w:lastRenderedPageBreak/>
        <w:t>ACOs, and incentivize improved quality across the MassHealth portfolio of products?</w:t>
      </w:r>
    </w:p>
    <w:p w14:paraId="16780AB7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0E613D9B" w14:textId="1D1CB1CC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22</w:t>
      </w:r>
    </w:p>
    <w:p w14:paraId="0DA3214E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</w:rPr>
      </w:pPr>
    </w:p>
    <w:p w14:paraId="52CC2490" w14:textId="05D6F1BA" w:rsidR="004C250F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Next Steps</w:t>
      </w:r>
    </w:p>
    <w:p w14:paraId="3AD31E13" w14:textId="77777777" w:rsidR="00D772D6" w:rsidRPr="00926385" w:rsidRDefault="00D772D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</w:p>
    <w:p w14:paraId="54C35D52" w14:textId="52138308" w:rsidR="00CB2D66" w:rsidRPr="00926385" w:rsidRDefault="00CB2D66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Listening Session #3</w:t>
      </w:r>
    </w:p>
    <w:p w14:paraId="6C3E13F5" w14:textId="77777777" w:rsidR="00D772D6" w:rsidRPr="00926385" w:rsidRDefault="00D772D6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b/>
          <w:bCs/>
          <w:kern w:val="24"/>
          <w:sz w:val="28"/>
          <w:szCs w:val="28"/>
        </w:rPr>
      </w:pPr>
    </w:p>
    <w:p w14:paraId="65E00487" w14:textId="009FA5DA" w:rsidR="00CB2D66" w:rsidRPr="00926385" w:rsidRDefault="00C2022A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ab/>
      </w:r>
      <w:r w:rsidR="00CB2D66"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Date:</w:t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August 20, 2018 </w:t>
      </w:r>
      <w:r w:rsidR="00CB2D66"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 xml:space="preserve">Time: </w:t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2:00pm – 4:00pm </w:t>
      </w:r>
    </w:p>
    <w:p w14:paraId="5E1AA4E7" w14:textId="07AA4F3A" w:rsidR="00CB2D66" w:rsidRPr="00926385" w:rsidRDefault="00C2022A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ab/>
      </w:r>
      <w:r w:rsidR="00CB2D66" w:rsidRPr="00926385">
        <w:rPr>
          <w:rFonts w:ascii="Arial" w:eastAsiaTheme="minorEastAsia" w:hAnsi="Arial" w:cs="Arial"/>
          <w:b/>
          <w:bCs/>
          <w:kern w:val="24"/>
          <w:sz w:val="28"/>
          <w:szCs w:val="28"/>
        </w:rPr>
        <w:t>Location:</w:t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1 Ashburton Place, 21</w:t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  <w:vertAlign w:val="superscript"/>
        </w:rPr>
        <w:t>st</w:t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 Floor, Boston, MA</w:t>
      </w:r>
    </w:p>
    <w:p w14:paraId="3F352768" w14:textId="4A9F0870" w:rsidR="00CB2D66" w:rsidRPr="00926385" w:rsidRDefault="00CB2D66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28"/>
          <w:szCs w:val="28"/>
        </w:rPr>
      </w:pPr>
    </w:p>
    <w:p w14:paraId="7535936D" w14:textId="4F0CA714" w:rsidR="00CB2D66" w:rsidRPr="00926385" w:rsidRDefault="00C2022A" w:rsidP="004F6F33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ab/>
      </w:r>
      <w:r w:rsidR="00CB2D66" w:rsidRPr="00926385">
        <w:rPr>
          <w:rFonts w:ascii="Arial" w:eastAsiaTheme="minorEastAsia" w:hAnsi="Arial" w:cs="Arial"/>
          <w:kern w:val="24"/>
          <w:sz w:val="28"/>
          <w:szCs w:val="28"/>
        </w:rPr>
        <w:t>Expected Topics for Discussion</w:t>
      </w:r>
    </w:p>
    <w:p w14:paraId="2365A3DA" w14:textId="01CBE744" w:rsidR="002A030B" w:rsidRPr="00926385" w:rsidRDefault="00C312A1" w:rsidP="004F6F33">
      <w:pPr>
        <w:pStyle w:val="NormalWeb"/>
        <w:numPr>
          <w:ilvl w:val="2"/>
          <w:numId w:val="14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 xml:space="preserve">Continuity of </w:t>
      </w:r>
      <w:r w:rsidR="003D0740" w:rsidRPr="00926385">
        <w:rPr>
          <w:rFonts w:ascii="Arial" w:eastAsiaTheme="minorEastAsia" w:hAnsi="Arial" w:cs="Arial"/>
          <w:kern w:val="24"/>
          <w:sz w:val="28"/>
          <w:szCs w:val="28"/>
        </w:rPr>
        <w:t>c</w:t>
      </w:r>
      <w:r w:rsidRPr="00926385">
        <w:rPr>
          <w:rFonts w:ascii="Arial" w:eastAsiaTheme="minorEastAsia" w:hAnsi="Arial" w:cs="Arial"/>
          <w:kern w:val="24"/>
          <w:sz w:val="28"/>
          <w:szCs w:val="28"/>
        </w:rPr>
        <w:t>are</w:t>
      </w:r>
    </w:p>
    <w:p w14:paraId="0D4BA15D" w14:textId="77777777" w:rsidR="002A030B" w:rsidRPr="00926385" w:rsidRDefault="00C312A1" w:rsidP="004F6F33">
      <w:pPr>
        <w:pStyle w:val="NormalWeb"/>
        <w:numPr>
          <w:ilvl w:val="2"/>
          <w:numId w:val="14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Passive enrollment</w:t>
      </w:r>
    </w:p>
    <w:p w14:paraId="297A24FC" w14:textId="77777777" w:rsidR="002A030B" w:rsidRPr="00926385" w:rsidRDefault="00C312A1" w:rsidP="004F6F33">
      <w:pPr>
        <w:pStyle w:val="NormalWeb"/>
        <w:numPr>
          <w:ilvl w:val="2"/>
          <w:numId w:val="14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Enrollment churn</w:t>
      </w:r>
    </w:p>
    <w:p w14:paraId="4DE993DD" w14:textId="21F17FA2" w:rsidR="002A030B" w:rsidRPr="00926385" w:rsidRDefault="00C312A1" w:rsidP="004F6F33">
      <w:pPr>
        <w:pStyle w:val="NormalWeb"/>
        <w:numPr>
          <w:ilvl w:val="2"/>
          <w:numId w:val="14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Fixed Enrollment/Special Enrollment Periods</w:t>
      </w:r>
    </w:p>
    <w:p w14:paraId="14DA6798" w14:textId="77777777" w:rsidR="002A030B" w:rsidRPr="00926385" w:rsidRDefault="00C312A1" w:rsidP="004F6F33">
      <w:pPr>
        <w:pStyle w:val="NormalWeb"/>
        <w:numPr>
          <w:ilvl w:val="2"/>
          <w:numId w:val="14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28"/>
          <w:szCs w:val="28"/>
        </w:rPr>
      </w:pPr>
      <w:r w:rsidRPr="00926385">
        <w:rPr>
          <w:rFonts w:ascii="Arial" w:eastAsiaTheme="minorEastAsia" w:hAnsi="Arial" w:cs="Arial"/>
          <w:kern w:val="24"/>
          <w:sz w:val="28"/>
          <w:szCs w:val="28"/>
        </w:rPr>
        <w:t>HCBS Waiver access to integrated care in the future</w:t>
      </w:r>
    </w:p>
    <w:p w14:paraId="41250446" w14:textId="77777777" w:rsidR="00CB2D66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28"/>
          <w:szCs w:val="28"/>
        </w:rPr>
      </w:pPr>
    </w:p>
    <w:p w14:paraId="53AE97F1" w14:textId="77777777" w:rsidR="003D0740" w:rsidRPr="00926385" w:rsidRDefault="003D0740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  <w:t>Slide 23</w:t>
      </w:r>
    </w:p>
    <w:p w14:paraId="3AE944DF" w14:textId="736B32CE" w:rsidR="00CB2D66" w:rsidRPr="00926385" w:rsidRDefault="00CC0E43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noProof/>
          <w:kern w:val="24"/>
          <w:sz w:val="28"/>
          <w:szCs w:val="28"/>
          <w:u w:val="single"/>
        </w:rPr>
        <w:drawing>
          <wp:anchor distT="0" distB="0" distL="114300" distR="114300" simplePos="0" relativeHeight="251657216" behindDoc="0" locked="0" layoutInCell="1" allowOverlap="1" wp14:anchorId="3FBB8BC8" wp14:editId="61EAB64E">
            <wp:simplePos x="0" y="0"/>
            <wp:positionH relativeFrom="column">
              <wp:posOffset>1</wp:posOffset>
            </wp:positionH>
            <wp:positionV relativeFrom="paragraph">
              <wp:posOffset>43603</wp:posOffset>
            </wp:positionV>
            <wp:extent cx="1551164" cy="814030"/>
            <wp:effectExtent l="0" t="0" r="0" b="5715"/>
            <wp:wrapNone/>
            <wp:docPr id="4" name="Picture 2" descr="One Care logo which includes this text:&#10;One Care&#10;MassHealth+Medicare&#10;Bringing your care toge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476" cy="81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6385">
        <w:rPr>
          <w:rFonts w:ascii="Arial" w:eastAsiaTheme="minorEastAsia" w:hAnsi="Arial" w:cs="Arial"/>
          <w:b/>
          <w:noProof/>
          <w:kern w:val="24"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08AB29F9" wp14:editId="7C7E1C9A">
            <wp:simplePos x="0" y="0"/>
            <wp:positionH relativeFrom="column">
              <wp:posOffset>1714500</wp:posOffset>
            </wp:positionH>
            <wp:positionV relativeFrom="paragraph">
              <wp:posOffset>47927</wp:posOffset>
            </wp:positionV>
            <wp:extent cx="1269577" cy="805451"/>
            <wp:effectExtent l="0" t="0" r="6985" b="0"/>
            <wp:wrapNone/>
            <wp:docPr id="45058" name="Picture 2" descr="SCO logo which includes this text:&#10;Senior Care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8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84" cy="81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7C16A" w14:textId="159D79E6" w:rsidR="00CB2D66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</w:p>
    <w:p w14:paraId="0C7645F6" w14:textId="74935649" w:rsidR="00CB2D66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</w:p>
    <w:p w14:paraId="144147A7" w14:textId="33B77325" w:rsidR="00CB2D66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  <w:u w:val="single"/>
        </w:rPr>
        <w:t>VISIT US ONLINE</w:t>
      </w:r>
      <w:hyperlink r:id="rId13" w:history="1">
        <w:r w:rsidRPr="00926385">
          <w:rPr>
            <w:rStyle w:val="Hyperlink"/>
            <w:rFonts w:ascii="Arial" w:eastAsiaTheme="minorEastAsia" w:hAnsi="Arial" w:cs="Arial"/>
            <w:b/>
            <w:bCs/>
            <w:kern w:val="24"/>
            <w:sz w:val="28"/>
            <w:szCs w:val="28"/>
          </w:rPr>
          <w:br/>
        </w:r>
      </w:hyperlink>
      <w:hyperlink r:id="rId14" w:history="1">
        <w:r w:rsidRPr="00926385">
          <w:rPr>
            <w:rStyle w:val="Hyperlink"/>
            <w:rFonts w:ascii="Arial" w:eastAsiaTheme="minorEastAsia" w:hAnsi="Arial" w:cs="Arial"/>
            <w:b/>
            <w:bCs/>
            <w:kern w:val="24"/>
            <w:sz w:val="28"/>
            <w:szCs w:val="28"/>
          </w:rPr>
          <w:t>www.mass.gov/duals-demonstration-20</w:t>
        </w:r>
      </w:hyperlink>
    </w:p>
    <w:p w14:paraId="451A02F1" w14:textId="476F6289" w:rsidR="00866585" w:rsidRPr="00926385" w:rsidRDefault="00CB2D66" w:rsidP="004F6F33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color w:val="0000FF"/>
          <w:kern w:val="24"/>
          <w:sz w:val="28"/>
          <w:szCs w:val="28"/>
          <w:u w:val="single"/>
        </w:rPr>
      </w:pP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  <w:u w:val="single"/>
        </w:rPr>
        <w:t xml:space="preserve">EMAIL US </w:t>
      </w:r>
      <w:r w:rsidRPr="00926385">
        <w:rPr>
          <w:rFonts w:ascii="Arial" w:eastAsiaTheme="minorEastAsia" w:hAnsi="Arial" w:cs="Arial"/>
          <w:b/>
          <w:bCs/>
          <w:kern w:val="24"/>
          <w:sz w:val="28"/>
          <w:szCs w:val="28"/>
          <w:u w:val="single"/>
        </w:rPr>
        <w:br/>
      </w:r>
      <w:hyperlink r:id="rId15" w:history="1">
        <w:r w:rsidRPr="00926385">
          <w:rPr>
            <w:rStyle w:val="Hyperlink"/>
            <w:rFonts w:ascii="Arial" w:eastAsiaTheme="minorEastAsia" w:hAnsi="Arial" w:cs="Arial"/>
            <w:b/>
            <w:bCs/>
            <w:kern w:val="24"/>
            <w:sz w:val="28"/>
            <w:szCs w:val="28"/>
          </w:rPr>
          <w:t>OneCare@state.ma.us</w:t>
        </w:r>
      </w:hyperlink>
    </w:p>
    <w:sectPr w:rsidR="00866585" w:rsidRPr="00926385" w:rsidSect="00BA1711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03B05F" w14:textId="77777777" w:rsidR="001F65AF" w:rsidRDefault="001F65AF" w:rsidP="001F65AF">
      <w:r>
        <w:separator/>
      </w:r>
    </w:p>
  </w:endnote>
  <w:endnote w:type="continuationSeparator" w:id="0">
    <w:p w14:paraId="1D51D6AE" w14:textId="77777777" w:rsidR="001F65AF" w:rsidRDefault="001F65AF" w:rsidP="001F6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7177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7D9075" w14:textId="77777777" w:rsidR="001F65AF" w:rsidRDefault="001F65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638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1BAC1F" w14:textId="77777777" w:rsidR="001F65AF" w:rsidRDefault="001F65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EEB510" w14:textId="77777777" w:rsidR="001F65AF" w:rsidRDefault="001F65AF" w:rsidP="001F65AF">
      <w:r>
        <w:separator/>
      </w:r>
    </w:p>
  </w:footnote>
  <w:footnote w:type="continuationSeparator" w:id="0">
    <w:p w14:paraId="53BADC7A" w14:textId="77777777" w:rsidR="001F65AF" w:rsidRDefault="001F65AF" w:rsidP="001F6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705AA"/>
    <w:multiLevelType w:val="hybridMultilevel"/>
    <w:tmpl w:val="035A0F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E240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FAFE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E7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521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CA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DE57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41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1A4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C942E96"/>
    <w:multiLevelType w:val="hybridMultilevel"/>
    <w:tmpl w:val="B6D0DA8E"/>
    <w:lvl w:ilvl="0" w:tplc="F6BC36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E457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460D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34251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F418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880E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A0F9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30EF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0BC09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0EE63ECE"/>
    <w:multiLevelType w:val="hybridMultilevel"/>
    <w:tmpl w:val="6E7ABAB2"/>
    <w:lvl w:ilvl="0" w:tplc="E2568F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66FB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8C6C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6D2A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98E9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894F3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7639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E43A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AE57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0F94E6A"/>
    <w:multiLevelType w:val="hybridMultilevel"/>
    <w:tmpl w:val="0460427E"/>
    <w:lvl w:ilvl="0" w:tplc="516295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CE11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2435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4A91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522C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8CE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BE22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9418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A2F3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09282A"/>
    <w:multiLevelType w:val="hybridMultilevel"/>
    <w:tmpl w:val="02224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14D6B7B"/>
    <w:multiLevelType w:val="hybridMultilevel"/>
    <w:tmpl w:val="3C18CCE4"/>
    <w:lvl w:ilvl="0" w:tplc="EE420F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A8EE4A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3AC8F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A4D892">
      <w:start w:val="37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E9BA0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AD00A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0ACA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C826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BC38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12087CC3"/>
    <w:multiLevelType w:val="hybridMultilevel"/>
    <w:tmpl w:val="56DE0FEA"/>
    <w:lvl w:ilvl="0" w:tplc="E0BC4D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748A9A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AE2D2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4E8B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DAAD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65C92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A72ED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CEEF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2C1C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13554FA6"/>
    <w:multiLevelType w:val="hybridMultilevel"/>
    <w:tmpl w:val="9FF273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2C85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62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C1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4C4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9EBF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608E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28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7C1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13944A16"/>
    <w:multiLevelType w:val="hybridMultilevel"/>
    <w:tmpl w:val="F028B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A720BE"/>
    <w:multiLevelType w:val="hybridMultilevel"/>
    <w:tmpl w:val="ACD84EFE"/>
    <w:lvl w:ilvl="0" w:tplc="C52A8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7010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6E0A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5ADA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00D9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096B6B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4C5E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461C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612BF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194A65E9"/>
    <w:multiLevelType w:val="hybridMultilevel"/>
    <w:tmpl w:val="C6A068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D8E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3C02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C7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CE5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C26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F89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34CA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0C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1B176BBE"/>
    <w:multiLevelType w:val="hybridMultilevel"/>
    <w:tmpl w:val="4B2653A4"/>
    <w:lvl w:ilvl="0" w:tplc="425AE4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B466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A405F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7ABA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525F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F254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9E804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CDF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BC4E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>
    <w:nsid w:val="1F8B4020"/>
    <w:multiLevelType w:val="hybridMultilevel"/>
    <w:tmpl w:val="76E25B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C00B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988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0257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EB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9AD8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D8B1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74CB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B421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0F04793"/>
    <w:multiLevelType w:val="hybridMultilevel"/>
    <w:tmpl w:val="49A0F740"/>
    <w:lvl w:ilvl="0" w:tplc="00F297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6AA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E2D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C21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65B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BA63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0C36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F820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AA5E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16B33E2"/>
    <w:multiLevelType w:val="hybridMultilevel"/>
    <w:tmpl w:val="33ACB1B0"/>
    <w:lvl w:ilvl="0" w:tplc="EE420F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A8EE4A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3AC8F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BA0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AD00A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0ACA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C826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BC38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>
    <w:nsid w:val="2774405C"/>
    <w:multiLevelType w:val="hybridMultilevel"/>
    <w:tmpl w:val="ACF81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DF27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6CD2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0ED1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58C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B40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8D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D06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9EAE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27994C14"/>
    <w:multiLevelType w:val="hybridMultilevel"/>
    <w:tmpl w:val="A1FA6D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526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E7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2A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D25A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43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AC26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84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901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34167B30"/>
    <w:multiLevelType w:val="hybridMultilevel"/>
    <w:tmpl w:val="66F2EDCA"/>
    <w:lvl w:ilvl="0" w:tplc="0FE67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E84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2223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22C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BAF9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B80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07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A237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F2E2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496212B"/>
    <w:multiLevelType w:val="hybridMultilevel"/>
    <w:tmpl w:val="32F4196C"/>
    <w:lvl w:ilvl="0" w:tplc="D2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C6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D2E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E6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EABD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449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983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835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354B49CD"/>
    <w:multiLevelType w:val="hybridMultilevel"/>
    <w:tmpl w:val="1FBCE3D6"/>
    <w:lvl w:ilvl="0" w:tplc="4970A7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DC143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792ED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DAEC1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6CB1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C464A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661B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6E16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8868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>
    <w:nsid w:val="3647767C"/>
    <w:multiLevelType w:val="hybridMultilevel"/>
    <w:tmpl w:val="8FAACF82"/>
    <w:lvl w:ilvl="0" w:tplc="32D43A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88449F4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CE6E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A25C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A8AD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A03A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B2E4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C2DE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685D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>
    <w:nsid w:val="3CB82E8A"/>
    <w:multiLevelType w:val="hybridMultilevel"/>
    <w:tmpl w:val="40ECF0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DA69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9AD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C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76E4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26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AFE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FAA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24A7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3EEE648F"/>
    <w:multiLevelType w:val="hybridMultilevel"/>
    <w:tmpl w:val="0958BD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F02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A683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E25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32FB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02B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184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DC3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1A8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40356474"/>
    <w:multiLevelType w:val="hybridMultilevel"/>
    <w:tmpl w:val="0D2C8F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36F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9CD1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9A1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703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260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343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C4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FA4E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42EA4547"/>
    <w:multiLevelType w:val="hybridMultilevel"/>
    <w:tmpl w:val="0F66277E"/>
    <w:lvl w:ilvl="0" w:tplc="7EC85F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04A858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6210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AEF4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A449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A9EB8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18E4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1E47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28E8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>
    <w:nsid w:val="4A462E30"/>
    <w:multiLevelType w:val="hybridMultilevel"/>
    <w:tmpl w:val="5DE0C916"/>
    <w:lvl w:ilvl="0" w:tplc="F94A2A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5DE06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8EB4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AFC22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A4CF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FB205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D2FF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6A53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67815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>
    <w:nsid w:val="4B8E3963"/>
    <w:multiLevelType w:val="hybridMultilevel"/>
    <w:tmpl w:val="9CA85BAA"/>
    <w:lvl w:ilvl="0" w:tplc="52144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C04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1C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8A9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CCC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2B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BEB8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2D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4EF96699"/>
    <w:multiLevelType w:val="hybridMultilevel"/>
    <w:tmpl w:val="B2BA18AA"/>
    <w:lvl w:ilvl="0" w:tplc="8912E1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D2BC0E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86C7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0E6E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E6AD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4828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AE2C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5414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3CE5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>
    <w:nsid w:val="52677B05"/>
    <w:multiLevelType w:val="hybridMultilevel"/>
    <w:tmpl w:val="7CCC3994"/>
    <w:lvl w:ilvl="0" w:tplc="674EA2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081C1C">
      <w:start w:val="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23AA1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97C2A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B629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9AE2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509A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28C9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5EB9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>
    <w:nsid w:val="52FB232E"/>
    <w:multiLevelType w:val="hybridMultilevel"/>
    <w:tmpl w:val="A27AA54C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0">
    <w:nsid w:val="5711777E"/>
    <w:multiLevelType w:val="hybridMultilevel"/>
    <w:tmpl w:val="ED72F3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80E5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4821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2C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CD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A08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B67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C4F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EC6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5BAC2238"/>
    <w:multiLevelType w:val="hybridMultilevel"/>
    <w:tmpl w:val="F042DD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84EC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122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C4F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12B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EEFF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477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A09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47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60E73938"/>
    <w:multiLevelType w:val="hybridMultilevel"/>
    <w:tmpl w:val="C68A4A06"/>
    <w:lvl w:ilvl="0" w:tplc="4906E4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B0F2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BC53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A4D8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5EC0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A186B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F0061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F0F4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E43E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>
    <w:nsid w:val="669A726E"/>
    <w:multiLevelType w:val="hybridMultilevel"/>
    <w:tmpl w:val="5C5A53CC"/>
    <w:lvl w:ilvl="0" w:tplc="42B22F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74BD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021D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F260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52C2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1CCD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B9CA7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8B2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1E857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>
    <w:nsid w:val="67922C5F"/>
    <w:multiLevelType w:val="hybridMultilevel"/>
    <w:tmpl w:val="EB7812EA"/>
    <w:lvl w:ilvl="0" w:tplc="050261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FA1F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1EAE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2861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28B7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1AAE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181E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3EF5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402B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>
    <w:nsid w:val="6995467D"/>
    <w:multiLevelType w:val="hybridMultilevel"/>
    <w:tmpl w:val="D8D4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6050EC"/>
    <w:multiLevelType w:val="hybridMultilevel"/>
    <w:tmpl w:val="88BAC6EC"/>
    <w:lvl w:ilvl="0" w:tplc="D506EB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6E4C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FEFC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B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1A3F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76E7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1210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90F7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4E7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E101B3"/>
    <w:multiLevelType w:val="hybridMultilevel"/>
    <w:tmpl w:val="B5E0D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B36F37"/>
    <w:multiLevelType w:val="hybridMultilevel"/>
    <w:tmpl w:val="E29E8D62"/>
    <w:lvl w:ilvl="0" w:tplc="863AC5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5BA05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EA31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37C84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A066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A023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1DE54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3456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8416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10"/>
  </w:num>
  <w:num w:numId="3">
    <w:abstractNumId w:val="15"/>
  </w:num>
  <w:num w:numId="4">
    <w:abstractNumId w:val="0"/>
  </w:num>
  <w:num w:numId="5">
    <w:abstractNumId w:val="23"/>
  </w:num>
  <w:num w:numId="6">
    <w:abstractNumId w:val="16"/>
  </w:num>
  <w:num w:numId="7">
    <w:abstractNumId w:val="7"/>
  </w:num>
  <w:num w:numId="8">
    <w:abstractNumId w:val="22"/>
  </w:num>
  <w:num w:numId="9">
    <w:abstractNumId w:val="30"/>
  </w:num>
  <w:num w:numId="10">
    <w:abstractNumId w:val="31"/>
  </w:num>
  <w:num w:numId="11">
    <w:abstractNumId w:val="12"/>
  </w:num>
  <w:num w:numId="12">
    <w:abstractNumId w:val="21"/>
  </w:num>
  <w:num w:numId="13">
    <w:abstractNumId w:val="26"/>
  </w:num>
  <w:num w:numId="14">
    <w:abstractNumId w:val="18"/>
  </w:num>
  <w:num w:numId="15">
    <w:abstractNumId w:val="35"/>
  </w:num>
  <w:num w:numId="16">
    <w:abstractNumId w:val="38"/>
  </w:num>
  <w:num w:numId="17">
    <w:abstractNumId w:val="27"/>
  </w:num>
  <w:num w:numId="18">
    <w:abstractNumId w:val="25"/>
  </w:num>
  <w:num w:numId="19">
    <w:abstractNumId w:val="9"/>
  </w:num>
  <w:num w:numId="20">
    <w:abstractNumId w:val="34"/>
  </w:num>
  <w:num w:numId="21">
    <w:abstractNumId w:val="20"/>
  </w:num>
  <w:num w:numId="22">
    <w:abstractNumId w:val="32"/>
  </w:num>
  <w:num w:numId="23">
    <w:abstractNumId w:val="1"/>
  </w:num>
  <w:num w:numId="24">
    <w:abstractNumId w:val="28"/>
  </w:num>
  <w:num w:numId="25">
    <w:abstractNumId w:val="2"/>
  </w:num>
  <w:num w:numId="26">
    <w:abstractNumId w:val="11"/>
  </w:num>
  <w:num w:numId="27">
    <w:abstractNumId w:val="6"/>
  </w:num>
  <w:num w:numId="28">
    <w:abstractNumId w:val="19"/>
  </w:num>
  <w:num w:numId="29">
    <w:abstractNumId w:val="24"/>
  </w:num>
  <w:num w:numId="30">
    <w:abstractNumId w:val="5"/>
  </w:num>
  <w:num w:numId="31">
    <w:abstractNumId w:val="33"/>
  </w:num>
  <w:num w:numId="32">
    <w:abstractNumId w:val="17"/>
  </w:num>
  <w:num w:numId="33">
    <w:abstractNumId w:val="3"/>
  </w:num>
  <w:num w:numId="34">
    <w:abstractNumId w:val="13"/>
  </w:num>
  <w:num w:numId="35">
    <w:abstractNumId w:val="36"/>
  </w:num>
  <w:num w:numId="36">
    <w:abstractNumId w:val="29"/>
  </w:num>
  <w:num w:numId="37">
    <w:abstractNumId w:val="8"/>
  </w:num>
  <w:num w:numId="38">
    <w:abstractNumId w:val="37"/>
  </w:num>
  <w:num w:numId="39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DI3MTOwsDQyMzRV0lEKTi0uzszPAykwrAUAeYot3ywAAAA="/>
  </w:docVars>
  <w:rsids>
    <w:rsidRoot w:val="00A06593"/>
    <w:rsid w:val="0005309C"/>
    <w:rsid w:val="000605F9"/>
    <w:rsid w:val="000620D6"/>
    <w:rsid w:val="00090F0E"/>
    <w:rsid w:val="000B29F5"/>
    <w:rsid w:val="000B2CBA"/>
    <w:rsid w:val="000D17C2"/>
    <w:rsid w:val="00144ED9"/>
    <w:rsid w:val="00157028"/>
    <w:rsid w:val="001709EA"/>
    <w:rsid w:val="00181FDC"/>
    <w:rsid w:val="00184E87"/>
    <w:rsid w:val="00195710"/>
    <w:rsid w:val="001A31BA"/>
    <w:rsid w:val="001A7B07"/>
    <w:rsid w:val="001B63CB"/>
    <w:rsid w:val="001D0463"/>
    <w:rsid w:val="001D0DF5"/>
    <w:rsid w:val="001D6BFC"/>
    <w:rsid w:val="001E53D0"/>
    <w:rsid w:val="001F65AF"/>
    <w:rsid w:val="001F75B5"/>
    <w:rsid w:val="00227F03"/>
    <w:rsid w:val="002343B5"/>
    <w:rsid w:val="0024042F"/>
    <w:rsid w:val="0026660E"/>
    <w:rsid w:val="0029073D"/>
    <w:rsid w:val="002A030B"/>
    <w:rsid w:val="002D2C03"/>
    <w:rsid w:val="002E54C9"/>
    <w:rsid w:val="002F1985"/>
    <w:rsid w:val="002F1D31"/>
    <w:rsid w:val="00360072"/>
    <w:rsid w:val="00365F69"/>
    <w:rsid w:val="003772D2"/>
    <w:rsid w:val="0038234A"/>
    <w:rsid w:val="003912BA"/>
    <w:rsid w:val="003A4A17"/>
    <w:rsid w:val="003A7F03"/>
    <w:rsid w:val="003B42AA"/>
    <w:rsid w:val="003B5305"/>
    <w:rsid w:val="003D0740"/>
    <w:rsid w:val="003D07E0"/>
    <w:rsid w:val="003F3A11"/>
    <w:rsid w:val="00400633"/>
    <w:rsid w:val="00403C75"/>
    <w:rsid w:val="00442002"/>
    <w:rsid w:val="00496987"/>
    <w:rsid w:val="004B72FB"/>
    <w:rsid w:val="004C250F"/>
    <w:rsid w:val="004F6F33"/>
    <w:rsid w:val="00514FD9"/>
    <w:rsid w:val="00523B76"/>
    <w:rsid w:val="0052462E"/>
    <w:rsid w:val="005272A5"/>
    <w:rsid w:val="00540A26"/>
    <w:rsid w:val="00582547"/>
    <w:rsid w:val="005A26D4"/>
    <w:rsid w:val="005D47AB"/>
    <w:rsid w:val="00602FBE"/>
    <w:rsid w:val="006405CE"/>
    <w:rsid w:val="00657632"/>
    <w:rsid w:val="006664CF"/>
    <w:rsid w:val="0067605A"/>
    <w:rsid w:val="006817A3"/>
    <w:rsid w:val="006A7208"/>
    <w:rsid w:val="006C3FB7"/>
    <w:rsid w:val="006D56FD"/>
    <w:rsid w:val="007018D8"/>
    <w:rsid w:val="00713AF6"/>
    <w:rsid w:val="00734633"/>
    <w:rsid w:val="0074477F"/>
    <w:rsid w:val="007500F8"/>
    <w:rsid w:val="00763F9C"/>
    <w:rsid w:val="00763FC1"/>
    <w:rsid w:val="00767C29"/>
    <w:rsid w:val="007B7089"/>
    <w:rsid w:val="007E30AC"/>
    <w:rsid w:val="007F6A7F"/>
    <w:rsid w:val="00866585"/>
    <w:rsid w:val="00866EC0"/>
    <w:rsid w:val="00872548"/>
    <w:rsid w:val="008A1A69"/>
    <w:rsid w:val="008A4044"/>
    <w:rsid w:val="008B1D28"/>
    <w:rsid w:val="008B28D5"/>
    <w:rsid w:val="008B7D27"/>
    <w:rsid w:val="008D7159"/>
    <w:rsid w:val="008D7893"/>
    <w:rsid w:val="008F263C"/>
    <w:rsid w:val="008F59E1"/>
    <w:rsid w:val="00903C48"/>
    <w:rsid w:val="009166D3"/>
    <w:rsid w:val="00926385"/>
    <w:rsid w:val="00936F28"/>
    <w:rsid w:val="00943AAC"/>
    <w:rsid w:val="00947898"/>
    <w:rsid w:val="00962D56"/>
    <w:rsid w:val="00995AC4"/>
    <w:rsid w:val="009E0B7A"/>
    <w:rsid w:val="009E15B4"/>
    <w:rsid w:val="00A04C71"/>
    <w:rsid w:val="00A06593"/>
    <w:rsid w:val="00A1460F"/>
    <w:rsid w:val="00A16DBE"/>
    <w:rsid w:val="00A22A81"/>
    <w:rsid w:val="00A234BD"/>
    <w:rsid w:val="00A87D35"/>
    <w:rsid w:val="00A94D1E"/>
    <w:rsid w:val="00AA06FF"/>
    <w:rsid w:val="00AC71C1"/>
    <w:rsid w:val="00B14E86"/>
    <w:rsid w:val="00B30F76"/>
    <w:rsid w:val="00B9491B"/>
    <w:rsid w:val="00BA1711"/>
    <w:rsid w:val="00BA2717"/>
    <w:rsid w:val="00BA7D1E"/>
    <w:rsid w:val="00BD2C24"/>
    <w:rsid w:val="00C2022A"/>
    <w:rsid w:val="00C229A2"/>
    <w:rsid w:val="00C230DF"/>
    <w:rsid w:val="00C24799"/>
    <w:rsid w:val="00C312A1"/>
    <w:rsid w:val="00C44818"/>
    <w:rsid w:val="00C5556C"/>
    <w:rsid w:val="00C74657"/>
    <w:rsid w:val="00C960D8"/>
    <w:rsid w:val="00CA1D58"/>
    <w:rsid w:val="00CB2D66"/>
    <w:rsid w:val="00CB37CF"/>
    <w:rsid w:val="00CB49C8"/>
    <w:rsid w:val="00CC0E43"/>
    <w:rsid w:val="00CD4FCF"/>
    <w:rsid w:val="00CE0D05"/>
    <w:rsid w:val="00CE17A3"/>
    <w:rsid w:val="00CE4B75"/>
    <w:rsid w:val="00CF32F5"/>
    <w:rsid w:val="00CF5DFE"/>
    <w:rsid w:val="00D04E0E"/>
    <w:rsid w:val="00D53D4A"/>
    <w:rsid w:val="00D568F6"/>
    <w:rsid w:val="00D772D6"/>
    <w:rsid w:val="00D9006F"/>
    <w:rsid w:val="00DA380E"/>
    <w:rsid w:val="00DB0079"/>
    <w:rsid w:val="00DB68C4"/>
    <w:rsid w:val="00DC7A8D"/>
    <w:rsid w:val="00E04C67"/>
    <w:rsid w:val="00E10055"/>
    <w:rsid w:val="00E22E65"/>
    <w:rsid w:val="00E31D75"/>
    <w:rsid w:val="00E37A56"/>
    <w:rsid w:val="00E61306"/>
    <w:rsid w:val="00EB73C5"/>
    <w:rsid w:val="00EC3B69"/>
    <w:rsid w:val="00EC47B3"/>
    <w:rsid w:val="00ED4FCD"/>
    <w:rsid w:val="00EE003D"/>
    <w:rsid w:val="00F35A17"/>
    <w:rsid w:val="00F36EFB"/>
    <w:rsid w:val="00F50437"/>
    <w:rsid w:val="00F61D2D"/>
    <w:rsid w:val="00F76414"/>
    <w:rsid w:val="00FA39DC"/>
    <w:rsid w:val="00FA5A4D"/>
    <w:rsid w:val="00FD2870"/>
    <w:rsid w:val="00FD30E5"/>
    <w:rsid w:val="00FD61FB"/>
    <w:rsid w:val="00FD73B7"/>
    <w:rsid w:val="00FE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C7C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0F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0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47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7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5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1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671171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0539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5091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40324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8292">
          <w:marLeft w:val="16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4185">
          <w:marLeft w:val="16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6692">
          <w:marLeft w:val="16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8273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0374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33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48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4072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623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824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8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24784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2943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9865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3944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0106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33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88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52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26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6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6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8873">
          <w:marLeft w:val="126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0471">
          <w:marLeft w:val="126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9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16662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1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5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3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2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15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7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3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4585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668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9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947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6032">
          <w:marLeft w:val="54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08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40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13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1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3892">
          <w:marLeft w:val="126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1597">
          <w:marLeft w:val="126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7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346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10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6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631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49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4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32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4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656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1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36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062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821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932931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69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3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2067">
          <w:marLeft w:val="734"/>
          <w:marRight w:val="0"/>
          <w:marTop w:val="36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378">
          <w:marLeft w:val="145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6702">
          <w:marLeft w:val="145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1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448171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8323">
          <w:marLeft w:val="54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4766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6887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532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4102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479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886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535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77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7434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43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2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2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7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3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4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8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9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68214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28016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3467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441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9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1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6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4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8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63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91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5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104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13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3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3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924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65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1738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239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30446">
          <w:marLeft w:val="126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86">
          <w:marLeft w:val="126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1040">
          <w:marLeft w:val="126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8345">
          <w:marLeft w:val="126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2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7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4945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79791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9354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4248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983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5227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7414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4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730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3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69019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58866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6341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3001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1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38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3903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99244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520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75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1175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0290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67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1005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591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23228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3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6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2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0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00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194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8739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7893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8765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4951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4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83210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8355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571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64379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1813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8908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32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6727">
          <w:marLeft w:val="73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282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3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50805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260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09494">
          <w:marLeft w:val="136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0579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995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900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0837">
          <w:marLeft w:val="198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9844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1164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137">
          <w:marLeft w:val="198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5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797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5583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6329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7597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51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53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70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63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28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678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96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5234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60570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3984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030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1591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83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9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7171">
          <w:marLeft w:val="1152"/>
          <w:marRight w:val="0"/>
          <w:marTop w:val="9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29374">
          <w:marLeft w:val="1152"/>
          <w:marRight w:val="0"/>
          <w:marTop w:val="9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6447">
          <w:marLeft w:val="1152"/>
          <w:marRight w:val="0"/>
          <w:marTop w:val="9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4075">
          <w:marLeft w:val="1152"/>
          <w:marRight w:val="0"/>
          <w:marTop w:val="9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21">
          <w:marLeft w:val="1152"/>
          <w:marRight w:val="0"/>
          <w:marTop w:val="9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8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86564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860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8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59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7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738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0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643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74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5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12065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1566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8887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4446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205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3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85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1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3249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17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7630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1795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2956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023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6124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7129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8171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88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09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26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932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141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1174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20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08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7005">
          <w:marLeft w:val="2002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044">
          <w:marLeft w:val="2002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7929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155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66643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35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354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6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5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8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3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0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28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05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382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126300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357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6080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7672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373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41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753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78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2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8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56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00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324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046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654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9722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6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6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3412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240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89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7068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7946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47574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86305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5283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863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43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70282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5469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869">
          <w:marLeft w:val="835"/>
          <w:marRight w:val="0"/>
          <w:marTop w:val="118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95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4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2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8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1506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10684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0102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8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44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86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4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4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47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6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57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548061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8337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3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04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0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40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1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1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3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79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495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34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50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8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06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4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16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48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493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27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49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57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466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24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2921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6392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91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545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749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2331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294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05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818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209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219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ass.gov/one-care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mailto:OneCare@state.ma.us" TargetMode="External"/><Relationship Id="rId10" Type="http://schemas.openxmlformats.org/officeDocument/2006/relationships/hyperlink" Target="http://www.mass.gov/service-details/information-for-organizations-interested-in-serving-as-one-care-pl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mmbuys.com/" TargetMode="External"/><Relationship Id="rId14" Type="http://schemas.openxmlformats.org/officeDocument/2006/relationships/hyperlink" Target="http://www.mass.gov/one-c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37</Words>
  <Characters>10474</Characters>
  <Application>Microsoft Office Word</Application>
  <DocSecurity>4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12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alainen, Donna</dc:creator>
  <cp:lastModifiedBy>sipeters</cp:lastModifiedBy>
  <cp:revision>2</cp:revision>
  <cp:lastPrinted>2018-05-04T20:38:00Z</cp:lastPrinted>
  <dcterms:created xsi:type="dcterms:W3CDTF">2018-08-16T17:06:00Z</dcterms:created>
  <dcterms:modified xsi:type="dcterms:W3CDTF">2018-08-16T17:06:00Z</dcterms:modified>
</cp:coreProperties>
</file>